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813B66" w14:textId="77777777" w:rsidR="0030283C" w:rsidRDefault="0030283C">
      <w:r>
        <w:t>------ slide 1</w:t>
      </w:r>
    </w:p>
    <w:p w14:paraId="57D0AF1D" w14:textId="77777777" w:rsidR="00637D23" w:rsidRDefault="008A0E82">
      <w:r w:rsidRPr="008A0E82">
        <w:t>Welcome all, I’m glad you a</w:t>
      </w:r>
      <w:r>
        <w:t xml:space="preserve">re all here. </w:t>
      </w:r>
    </w:p>
    <w:p w14:paraId="16705BE8" w14:textId="56CD884D" w:rsidR="00C14E41" w:rsidRDefault="008A0E82" w:rsidP="00A43423">
      <w:r>
        <w:t xml:space="preserve">Today I’m going to present my research </w:t>
      </w:r>
      <w:r w:rsidRPr="00BE0D59">
        <w:rPr>
          <w:noProof/>
        </w:rPr>
        <w:t>into</w:t>
      </w:r>
      <w:r>
        <w:t xml:space="preserve"> the manoeuvrability and communication requirements </w:t>
      </w:r>
      <w:r w:rsidR="0030283C">
        <w:t>for safe operation when manned and unmanned vessels meet.</w:t>
      </w:r>
    </w:p>
    <w:p w14:paraId="6F82960A" w14:textId="31F22173" w:rsidR="0030283C" w:rsidRDefault="0030283C">
      <w:r>
        <w:t>------- slide 2</w:t>
      </w:r>
    </w:p>
    <w:p w14:paraId="00593ABC" w14:textId="55EE3206" w:rsidR="001240BE" w:rsidRDefault="001240BE" w:rsidP="001240BE">
      <w:r>
        <w:t xml:space="preserve">The first question you might ask yourself is: Why do we want to sail </w:t>
      </w:r>
      <w:r w:rsidRPr="00BE0D59">
        <w:rPr>
          <w:noProof/>
        </w:rPr>
        <w:t>autonomous</w:t>
      </w:r>
      <w:r>
        <w:rPr>
          <w:noProof/>
        </w:rPr>
        <w:t>ly</w:t>
      </w:r>
      <w:r>
        <w:t xml:space="preserve">. From </w:t>
      </w:r>
      <w:r w:rsidRPr="00BE0D59">
        <w:rPr>
          <w:noProof/>
        </w:rPr>
        <w:t>literature</w:t>
      </w:r>
      <w:r>
        <w:rPr>
          <w:noProof/>
        </w:rPr>
        <w:t>,</w:t>
      </w:r>
      <w:r>
        <w:t xml:space="preserve"> </w:t>
      </w:r>
      <w:r w:rsidR="00E00DA8">
        <w:t>three</w:t>
      </w:r>
      <w:r>
        <w:t xml:space="preserve"> key arguments have been identified as push factors.</w:t>
      </w:r>
    </w:p>
    <w:p w14:paraId="7A2EFAE9" w14:textId="10F6A214" w:rsidR="001240BE" w:rsidRDefault="001240BE" w:rsidP="001240BE">
      <w:r>
        <w:t xml:space="preserve">First the improved safety, human errors cause most accidents. </w:t>
      </w:r>
      <w:proofErr w:type="gramStart"/>
      <w:r>
        <w:t>Thus</w:t>
      </w:r>
      <w:proofErr w:type="gramEnd"/>
      <w:r>
        <w:t xml:space="preserve"> removing humans from the chain of command, will mitigate this risk. It should be </w:t>
      </w:r>
      <w:r w:rsidR="00981957">
        <w:t>noted</w:t>
      </w:r>
      <w:r>
        <w:t xml:space="preserve"> that people also do things which computers cannot do yet. Another related advantage is that less crew is at sea, thus less crew is at risk during accidents.</w:t>
      </w:r>
    </w:p>
    <w:p w14:paraId="775CBAD2" w14:textId="3C469C55" w:rsidR="001240BE" w:rsidRDefault="001240BE" w:rsidP="001240BE">
      <w:r>
        <w:t xml:space="preserve">The second is the reduction in cost, manning is a large portion of the total cost. Automation will reduce </w:t>
      </w:r>
      <w:r w:rsidR="002E4F31">
        <w:t>the amount of</w:t>
      </w:r>
      <w:r>
        <w:t xml:space="preserve"> crew</w:t>
      </w:r>
      <w:r w:rsidR="002E4F31">
        <w:t xml:space="preserve"> necessary</w:t>
      </w:r>
      <w:proofErr w:type="gramStart"/>
      <w:r w:rsidR="00EB02E5">
        <w:t xml:space="preserve">. </w:t>
      </w:r>
      <w:proofErr w:type="gramEnd"/>
      <w:r w:rsidR="00EB02E5">
        <w:t>T</w:t>
      </w:r>
      <w:r>
        <w:t>his crew should, however, be educated better.</w:t>
      </w:r>
    </w:p>
    <w:p w14:paraId="30F9F5D8" w14:textId="283DD387" w:rsidR="001240BE" w:rsidRDefault="001240BE">
      <w:r>
        <w:t>More comfort and attractive industry, as people can have more regular hours to work and do not have to be away for many weeks when working remote.</w:t>
      </w:r>
    </w:p>
    <w:p w14:paraId="47BD1692" w14:textId="77777777" w:rsidR="00C14E41" w:rsidRDefault="00C14E41">
      <w:r>
        <w:t>------- slide 3</w:t>
      </w:r>
    </w:p>
    <w:p w14:paraId="431FA7E1" w14:textId="77777777" w:rsidR="00E215DF" w:rsidRPr="00E215DF" w:rsidRDefault="00E215DF" w:rsidP="00E215DF">
      <w:r w:rsidRPr="00E215DF">
        <w:t xml:space="preserve">Here you see a commonly used definition for autonomous vehicles. This includes Tesla and ships. As you can see are there different levels of autonomy. For each level is defined what should be done in an automated manner, and what is the responsibility of the crew. </w:t>
      </w:r>
    </w:p>
    <w:p w14:paraId="307844E5" w14:textId="77777777" w:rsidR="00E215DF" w:rsidRPr="00E215DF" w:rsidRDefault="00E215DF" w:rsidP="00E215DF">
      <w:r w:rsidRPr="00E215DF">
        <w:t xml:space="preserve">In this research did I focus on level 4 autonomy, which means that the human is taken out of the chain of command completely. </w:t>
      </w:r>
      <w:proofErr w:type="gramStart"/>
      <w:r w:rsidRPr="00E215DF">
        <w:t>Thus</w:t>
      </w:r>
      <w:proofErr w:type="gramEnd"/>
      <w:r w:rsidRPr="00E215DF">
        <w:t xml:space="preserve"> it even has to handle emergency situations, where systems fail. Most of the current project presented as autonomous vessel are remotely operated. In those </w:t>
      </w:r>
      <w:proofErr w:type="gramStart"/>
      <w:r w:rsidRPr="00E215DF">
        <w:t>cases</w:t>
      </w:r>
      <w:proofErr w:type="gramEnd"/>
      <w:r w:rsidRPr="00E215DF">
        <w:t xml:space="preserve"> is still a human in command, thus lower levels of </w:t>
      </w:r>
      <w:proofErr w:type="spellStart"/>
      <w:r w:rsidRPr="00E215DF">
        <w:t>autonomoy</w:t>
      </w:r>
      <w:proofErr w:type="spellEnd"/>
      <w:r w:rsidRPr="00E215DF">
        <w:t>.</w:t>
      </w:r>
    </w:p>
    <w:p w14:paraId="09BB0930" w14:textId="10F7DD16" w:rsidR="008D3F0D" w:rsidRDefault="00E215DF" w:rsidP="00E215DF">
      <w:r w:rsidRPr="00E215DF">
        <w:t xml:space="preserve"> </w:t>
      </w:r>
      <w:r w:rsidR="008D3F0D">
        <w:t>------- slide 4</w:t>
      </w:r>
    </w:p>
    <w:p w14:paraId="675C2C89" w14:textId="741D3292" w:rsidR="008D3F0D" w:rsidRDefault="00924D59">
      <w:r>
        <w:t>Many projects are working on the realization of unmanned shipping. The first concept</w:t>
      </w:r>
      <w:r w:rsidR="00586E40">
        <w:t xml:space="preserve">s were presented in the </w:t>
      </w:r>
      <w:r w:rsidR="00BE0D59">
        <w:rPr>
          <w:noProof/>
        </w:rPr>
        <w:t>’70</w:t>
      </w:r>
      <w:r w:rsidR="00586E40" w:rsidRPr="00BE0D59">
        <w:rPr>
          <w:noProof/>
        </w:rPr>
        <w:t>s</w:t>
      </w:r>
      <w:r w:rsidR="00586E40">
        <w:t xml:space="preserve">. But in 2013 there was </w:t>
      </w:r>
      <w:r w:rsidR="006F750A">
        <w:t xml:space="preserve">a </w:t>
      </w:r>
      <w:r w:rsidR="00586E40" w:rsidRPr="006F750A">
        <w:rPr>
          <w:noProof/>
        </w:rPr>
        <w:t>major</w:t>
      </w:r>
      <w:r w:rsidR="00586E40">
        <w:t xml:space="preserve"> project called </w:t>
      </w:r>
      <w:r w:rsidR="00677789">
        <w:t>MUNIN (M</w:t>
      </w:r>
      <w:r w:rsidR="00677789" w:rsidRPr="00677789">
        <w:t>aritime Unmanned Navigation through Intelligence in Networks</w:t>
      </w:r>
      <w:r w:rsidR="00677789">
        <w:t>)</w:t>
      </w:r>
      <w:r w:rsidR="0086276E">
        <w:t>. They have worked on a vision for autonomous shipping, to determine which steps are necessary.</w:t>
      </w:r>
    </w:p>
    <w:p w14:paraId="1D20C739" w14:textId="067B73E2" w:rsidR="00085877" w:rsidRDefault="00085877">
      <w:r>
        <w:t>Follow-up projects work often in consortia or alliances. Rolls-</w:t>
      </w:r>
      <w:r w:rsidR="006F750A">
        <w:rPr>
          <w:noProof/>
        </w:rPr>
        <w:t>R</w:t>
      </w:r>
      <w:r w:rsidRPr="006F750A">
        <w:rPr>
          <w:noProof/>
        </w:rPr>
        <w:t>oyce</w:t>
      </w:r>
      <w:r>
        <w:t xml:space="preserve"> has been one of the major </w:t>
      </w:r>
      <w:r w:rsidR="00B931AB">
        <w:t xml:space="preserve">companies who </w:t>
      </w:r>
      <w:r w:rsidR="00B931AB" w:rsidRPr="006F750A">
        <w:rPr>
          <w:noProof/>
        </w:rPr>
        <w:t>ha</w:t>
      </w:r>
      <w:r w:rsidR="006F750A">
        <w:rPr>
          <w:noProof/>
        </w:rPr>
        <w:t>s</w:t>
      </w:r>
      <w:r w:rsidR="00B931AB">
        <w:t xml:space="preserve"> presented their vision </w:t>
      </w:r>
      <w:proofErr w:type="gramStart"/>
      <w:r w:rsidR="00B931AB">
        <w:t>early, and</w:t>
      </w:r>
      <w:proofErr w:type="gramEnd"/>
      <w:r w:rsidR="00B931AB">
        <w:t xml:space="preserve"> are involved in many of those projects. </w:t>
      </w:r>
    </w:p>
    <w:p w14:paraId="0B5972F5" w14:textId="45ABF847" w:rsidR="009465D5" w:rsidRDefault="009465D5">
      <w:r>
        <w:t>The first</w:t>
      </w:r>
      <w:r w:rsidR="00804674">
        <w:t xml:space="preserve"> picture is a</w:t>
      </w:r>
      <w:r>
        <w:t xml:space="preserve"> render </w:t>
      </w:r>
      <w:r w:rsidR="00804674">
        <w:t xml:space="preserve">of a </w:t>
      </w:r>
      <w:r>
        <w:t xml:space="preserve">concept ship they have presented. </w:t>
      </w:r>
      <w:r w:rsidR="00F32094">
        <w:t xml:space="preserve">The middle picture shows </w:t>
      </w:r>
      <w:r w:rsidR="00F32094" w:rsidRPr="006F750A">
        <w:rPr>
          <w:noProof/>
        </w:rPr>
        <w:t xml:space="preserve">a </w:t>
      </w:r>
      <w:r w:rsidR="005837A6" w:rsidRPr="006F750A">
        <w:rPr>
          <w:noProof/>
        </w:rPr>
        <w:t>ferry</w:t>
      </w:r>
      <w:r w:rsidR="005837A6">
        <w:t xml:space="preserve"> presented a few weeks ago. This ferry</w:t>
      </w:r>
      <w:r w:rsidR="003773FB">
        <w:t xml:space="preserve"> is designed with level 3 autonomy, where the crew can interfere </w:t>
      </w:r>
      <w:r w:rsidR="00AC63A8">
        <w:t>from a remote location.</w:t>
      </w:r>
      <w:r w:rsidR="00A57E25">
        <w:t xml:space="preserve"> The last picture shows the Yara </w:t>
      </w:r>
      <w:proofErr w:type="spellStart"/>
      <w:r w:rsidR="00A57E25">
        <w:t>Birkeland</w:t>
      </w:r>
      <w:proofErr w:type="spellEnd"/>
      <w:r w:rsidR="00A57E25">
        <w:t>, this ship should operate au</w:t>
      </w:r>
      <w:r w:rsidR="008E2F08">
        <w:t>tonomously in 202</w:t>
      </w:r>
      <w:r w:rsidR="00927A75">
        <w:t>2</w:t>
      </w:r>
      <w:r w:rsidR="008E2F08">
        <w:t xml:space="preserve"> </w:t>
      </w:r>
      <w:r w:rsidR="001C4633">
        <w:t>in a restricted area.</w:t>
      </w:r>
    </w:p>
    <w:p w14:paraId="72E0609C" w14:textId="61DA5F29" w:rsidR="006642EF" w:rsidRDefault="00A57E25">
      <w:r>
        <w:t>Each of these projects focusse</w:t>
      </w:r>
      <w:r w:rsidR="00494E0C">
        <w:t xml:space="preserve">s on different challenges, with my </w:t>
      </w:r>
      <w:r w:rsidR="00E03713">
        <w:t xml:space="preserve">research I focussed on </w:t>
      </w:r>
      <w:r w:rsidR="005D3AFE">
        <w:t>the</w:t>
      </w:r>
      <w:r w:rsidR="00E03713">
        <w:t xml:space="preserve"> step </w:t>
      </w:r>
      <w:r w:rsidR="005D3AFE">
        <w:t xml:space="preserve">after </w:t>
      </w:r>
      <w:r w:rsidR="00E03713">
        <w:t>these projects.</w:t>
      </w:r>
    </w:p>
    <w:p w14:paraId="6CAA6257" w14:textId="7EDA7692" w:rsidR="00A57E25" w:rsidRDefault="006642EF">
      <w:r>
        <w:br w:type="page"/>
      </w:r>
      <w:r>
        <w:lastRenderedPageBreak/>
        <w:t>---------- slide 5</w:t>
      </w:r>
    </w:p>
    <w:p w14:paraId="1E03B534" w14:textId="586AF9DB" w:rsidR="00944A38" w:rsidRDefault="00160530">
      <w:r>
        <w:t xml:space="preserve">Where ships are fully </w:t>
      </w:r>
      <w:proofErr w:type="gramStart"/>
      <w:r>
        <w:t>autonomous</w:t>
      </w:r>
      <w:proofErr w:type="gramEnd"/>
      <w:r>
        <w:t xml:space="preserve"> and people are taken out of the chain of command. For </w:t>
      </w:r>
      <w:r w:rsidRPr="00E87667">
        <w:rPr>
          <w:noProof/>
        </w:rPr>
        <w:t>now</w:t>
      </w:r>
      <w:r w:rsidR="00E87667">
        <w:rPr>
          <w:noProof/>
        </w:rPr>
        <w:t>,</w:t>
      </w:r>
      <w:r>
        <w:t xml:space="preserve"> </w:t>
      </w:r>
      <w:r w:rsidR="00877D93">
        <w:t>there will also be manned vessels around. To enable these ships to work together, co</w:t>
      </w:r>
      <w:r w:rsidR="00B25814">
        <w:t>mmunication is the most obvious solution.</w:t>
      </w:r>
    </w:p>
    <w:p w14:paraId="0C6022A2" w14:textId="2458E90E" w:rsidR="00B25814" w:rsidRDefault="00B25814">
      <w:r>
        <w:t xml:space="preserve">I’ve have </w:t>
      </w:r>
      <w:proofErr w:type="gramStart"/>
      <w:r>
        <w:t>looked into</w:t>
      </w:r>
      <w:proofErr w:type="gramEnd"/>
      <w:r>
        <w:t xml:space="preserve"> the challenge of communication when manned and unmanned vessels meet. </w:t>
      </w:r>
    </w:p>
    <w:p w14:paraId="01F17769" w14:textId="11A0BC3E" w:rsidR="00B61F04" w:rsidRDefault="00B61F04">
      <w:r>
        <w:t xml:space="preserve">This challenge can be solved by avoiding communication by </w:t>
      </w:r>
      <w:proofErr w:type="gramStart"/>
      <w:r>
        <w:t xml:space="preserve">making </w:t>
      </w:r>
      <w:r w:rsidR="00E87667">
        <w:t xml:space="preserve">a </w:t>
      </w:r>
      <w:r w:rsidRPr="00E87667">
        <w:rPr>
          <w:noProof/>
        </w:rPr>
        <w:t>decision</w:t>
      </w:r>
      <w:proofErr w:type="gramEnd"/>
      <w:r>
        <w:t xml:space="preserve"> well in </w:t>
      </w:r>
      <w:r w:rsidRPr="00E87667">
        <w:rPr>
          <w:noProof/>
        </w:rPr>
        <w:t>advance</w:t>
      </w:r>
      <w:r w:rsidR="00882D21">
        <w:rPr>
          <w:noProof/>
        </w:rPr>
        <w:t>, where I looked at the impact of manoeuvrability on the a</w:t>
      </w:r>
      <w:r w:rsidR="00AE1A10">
        <w:rPr>
          <w:noProof/>
        </w:rPr>
        <w:t xml:space="preserve">bility to avoid communication. The other option is to </w:t>
      </w:r>
      <w:r>
        <w:t>enable ships to communicate by developing a protocol.</w:t>
      </w:r>
      <w:r w:rsidR="00D538C3">
        <w:t xml:space="preserve"> This </w:t>
      </w:r>
      <w:r w:rsidR="001208FA">
        <w:rPr>
          <w:noProof/>
        </w:rPr>
        <w:t>have</w:t>
      </w:r>
      <w:r w:rsidR="00D538C3">
        <w:t xml:space="preserve"> been the two subjects or my research</w:t>
      </w:r>
    </w:p>
    <w:p w14:paraId="64412914" w14:textId="6389C31E" w:rsidR="00D538C3" w:rsidRDefault="00193146">
      <w:r>
        <w:t>-------- slide 6</w:t>
      </w:r>
    </w:p>
    <w:p w14:paraId="370F3D73" w14:textId="28466A5B" w:rsidR="00193146" w:rsidRDefault="00193146">
      <w:r>
        <w:t xml:space="preserve">I’ll start by introducing the research questions for </w:t>
      </w:r>
      <w:r w:rsidR="001208FA">
        <w:t>each</w:t>
      </w:r>
      <w:r>
        <w:t xml:space="preserve"> subject</w:t>
      </w:r>
      <w:r w:rsidR="001208FA">
        <w:t>, followed by a more detailed explanation of these questions</w:t>
      </w:r>
      <w:r>
        <w:t>.</w:t>
      </w:r>
      <w:r w:rsidR="00B769E7">
        <w:t xml:space="preserve"> Which I will eventually answer. I will do this for both solutions.</w:t>
      </w:r>
      <w:r>
        <w:t xml:space="preserve"> </w:t>
      </w:r>
    </w:p>
    <w:p w14:paraId="3789BEEB" w14:textId="68EEFCB6" w:rsidR="00604A42" w:rsidRDefault="00B42CC6">
      <w:proofErr w:type="gramStart"/>
      <w:r>
        <w:t>First</w:t>
      </w:r>
      <w:proofErr w:type="gramEnd"/>
      <w:r w:rsidR="00193146">
        <w:t xml:space="preserve"> I will discuss the </w:t>
      </w:r>
      <w:r w:rsidR="00300C30">
        <w:t xml:space="preserve">impact of manoeuvring characteristics in the ability to avoid communication. To do this, I discuss </w:t>
      </w:r>
      <w:r w:rsidR="00C64900">
        <w:t>the decision process, to show wh</w:t>
      </w:r>
      <w:r w:rsidR="005861BA">
        <w:t xml:space="preserve">en a ship is in a critical situation. </w:t>
      </w:r>
      <w:r w:rsidR="007A39A0">
        <w:t xml:space="preserve">The manoeuvring characteristics </w:t>
      </w:r>
      <w:r w:rsidR="003F2E13">
        <w:t xml:space="preserve">during a critical evasive manoeuvre </w:t>
      </w:r>
      <w:r w:rsidR="007A39A0">
        <w:t>are determined</w:t>
      </w:r>
      <w:r w:rsidR="006028CC">
        <w:t xml:space="preserve"> </w:t>
      </w:r>
      <w:r w:rsidR="007A39A0">
        <w:t>for a specific use case</w:t>
      </w:r>
      <w:r w:rsidR="00604A42">
        <w:t>.</w:t>
      </w:r>
    </w:p>
    <w:p w14:paraId="562B53E4" w14:textId="73F2923B" w:rsidR="00604A42" w:rsidRDefault="00721502">
      <w:r>
        <w:t xml:space="preserve">The part on the development of a protocol first defines what should be considered, which results in design specifications. </w:t>
      </w:r>
      <w:r w:rsidR="007475C6">
        <w:t>How the</w:t>
      </w:r>
      <w:r w:rsidR="006A3139">
        <w:t xml:space="preserve"> protocol is evaluated with seafarers</w:t>
      </w:r>
      <w:r w:rsidR="007475C6">
        <w:t xml:space="preserve"> is discussed last</w:t>
      </w:r>
      <w:r w:rsidR="006A3139">
        <w:t xml:space="preserve">. </w:t>
      </w:r>
    </w:p>
    <w:p w14:paraId="21D13F75" w14:textId="3D55A9F9" w:rsidR="006A3139" w:rsidRDefault="006A3139">
      <w:r>
        <w:t>This is summarized at the end to draw conclusions and give recommendations for future steps.</w:t>
      </w:r>
    </w:p>
    <w:p w14:paraId="72DA3FA1" w14:textId="4C4DFFBF" w:rsidR="00057A06" w:rsidRDefault="00057A06">
      <w:r>
        <w:t xml:space="preserve">------ slide </w:t>
      </w:r>
      <w:r w:rsidR="006636AB">
        <w:t>7</w:t>
      </w:r>
    </w:p>
    <w:p w14:paraId="7CE8CE5A" w14:textId="4E2F1AA0" w:rsidR="00057A06" w:rsidRDefault="00392B18">
      <w:r>
        <w:t xml:space="preserve">This part is related to the research for my </w:t>
      </w:r>
      <w:proofErr w:type="gramStart"/>
      <w:r>
        <w:t>master degree in marine technology</w:t>
      </w:r>
      <w:proofErr w:type="gramEnd"/>
      <w:r>
        <w:t xml:space="preserve">. </w:t>
      </w:r>
      <w:r w:rsidR="001C236A">
        <w:t>Discussing the impact of manoeuvrability on the necessity to communicate.</w:t>
      </w:r>
    </w:p>
    <w:p w14:paraId="001D5541" w14:textId="5FFBB5FC" w:rsidR="001C236A" w:rsidRDefault="001C236A">
      <w:r>
        <w:t xml:space="preserve">------ slide </w:t>
      </w:r>
      <w:r w:rsidR="006636AB">
        <w:t>8</w:t>
      </w:r>
    </w:p>
    <w:p w14:paraId="0932B8FD" w14:textId="5857725F" w:rsidR="007F0EA2" w:rsidRDefault="007F0EA2">
      <w:r>
        <w:t>The research question for this part is:</w:t>
      </w:r>
    </w:p>
    <w:p w14:paraId="2A944C1F" w14:textId="59159442" w:rsidR="005E679C" w:rsidRDefault="005E679C">
      <w:r>
        <w:t xml:space="preserve">How do ship manoeuvrability characteristics influence the domain for decision making, to ensure that the chosen strategy will result in </w:t>
      </w:r>
      <w:r w:rsidR="006F750A">
        <w:rPr>
          <w:noProof/>
        </w:rPr>
        <w:t>the</w:t>
      </w:r>
      <w:r w:rsidRPr="006F750A">
        <w:rPr>
          <w:noProof/>
        </w:rPr>
        <w:t xml:space="preserve"> closest</w:t>
      </w:r>
      <w:r>
        <w:t xml:space="preserve"> point of approach</w:t>
      </w:r>
      <w:r w:rsidR="007F0EA2">
        <w:t xml:space="preserve"> that does not require communication?</w:t>
      </w:r>
    </w:p>
    <w:p w14:paraId="462EC8C1" w14:textId="48DE3FA0" w:rsidR="007F0EA2" w:rsidRDefault="007F0EA2">
      <w:proofErr w:type="gramStart"/>
      <w:r>
        <w:t>First</w:t>
      </w:r>
      <w:proofErr w:type="gramEnd"/>
      <w:r>
        <w:t xml:space="preserve"> I will discuss some important terms </w:t>
      </w:r>
      <w:r w:rsidR="000823C3">
        <w:t>in this research questions, followed by a use case to show how my method can be used</w:t>
      </w:r>
      <w:r w:rsidR="00612E46">
        <w:t xml:space="preserve"> to answer this question in general.</w:t>
      </w:r>
    </w:p>
    <w:p w14:paraId="113BA6EF" w14:textId="453B2C13" w:rsidR="00612E46" w:rsidRDefault="00612E46">
      <w:r>
        <w:t>------- slide 9</w:t>
      </w:r>
    </w:p>
    <w:p w14:paraId="0A16B557" w14:textId="43248A63" w:rsidR="00612E46" w:rsidRDefault="00612E46">
      <w:r>
        <w:t>The first term I will discuss is the decision making</w:t>
      </w:r>
      <w:r w:rsidR="00187EDD">
        <w:t>. T</w:t>
      </w:r>
      <w:r w:rsidR="00FB3AC5">
        <w:t>his</w:t>
      </w:r>
      <w:r w:rsidR="00853C5A">
        <w:t xml:space="preserve"> process is analysed to determine what critical situations are</w:t>
      </w:r>
      <w:r w:rsidR="00D700E4">
        <w:t xml:space="preserve"> and should be researched to give the answer.</w:t>
      </w:r>
    </w:p>
    <w:p w14:paraId="6BDDC25E" w14:textId="4CDB878E" w:rsidR="00FC0E3C" w:rsidRDefault="00FC0E3C">
      <w:r>
        <w:t>------- slide 10</w:t>
      </w:r>
    </w:p>
    <w:p w14:paraId="1CEC2682" w14:textId="18C9D9FF" w:rsidR="0033238C" w:rsidRDefault="00FC0E3C">
      <w:r>
        <w:t>The decision process has different phases. These phases are based on different models</w:t>
      </w:r>
      <w:r w:rsidR="003D4197">
        <w:t xml:space="preserve">. </w:t>
      </w:r>
      <w:r w:rsidR="00467A46">
        <w:t xml:space="preserve">The phases are the forming of a mental model based on acquired information, identification of the situation, predicting future states, </w:t>
      </w:r>
      <w:r w:rsidR="0002760F">
        <w:t>deciding on the right strategy, resulting in actions</w:t>
      </w:r>
      <w:r w:rsidR="00970D3D">
        <w:t xml:space="preserve"> and a new loop where results are evaluated.</w:t>
      </w:r>
    </w:p>
    <w:p w14:paraId="12BCCF9A" w14:textId="21D3FC85" w:rsidR="00E8772F" w:rsidRDefault="00E8772F">
      <w:r>
        <w:t xml:space="preserve">The most relevant phases for this research are </w:t>
      </w:r>
      <w:r w:rsidR="006F750A">
        <w:t xml:space="preserve">the </w:t>
      </w:r>
      <w:r w:rsidR="00A5011F" w:rsidRPr="006F750A">
        <w:rPr>
          <w:noProof/>
        </w:rPr>
        <w:t>identification</w:t>
      </w:r>
      <w:r w:rsidR="00A5011F">
        <w:t xml:space="preserve"> of the situation, possible strategies and the results</w:t>
      </w:r>
    </w:p>
    <w:p w14:paraId="114A67C3" w14:textId="4998B516" w:rsidR="00FC0E3C" w:rsidRDefault="008F3E06">
      <w:r>
        <w:lastRenderedPageBreak/>
        <w:t>----------- slide 11</w:t>
      </w:r>
    </w:p>
    <w:p w14:paraId="0267DC32" w14:textId="2772470F" w:rsidR="00525F14" w:rsidRDefault="00525F14">
      <w:bookmarkStart w:id="0" w:name="_GoBack"/>
      <w:r>
        <w:t xml:space="preserve">The situation can be </w:t>
      </w:r>
      <w:r w:rsidR="00986A5E">
        <w:t>identified</w:t>
      </w:r>
      <w:r>
        <w:t xml:space="preserve"> with four keywords. Passing, crossing, over-taking and merging. T</w:t>
      </w:r>
      <w:r w:rsidR="005B68BF">
        <w:t>his will be discussed later together with the use case.</w:t>
      </w:r>
    </w:p>
    <w:bookmarkEnd w:id="0"/>
    <w:p w14:paraId="7F512A80" w14:textId="4EF3920F" w:rsidR="005B68BF" w:rsidRDefault="005B68BF">
      <w:r>
        <w:t>--------- slide 12</w:t>
      </w:r>
    </w:p>
    <w:p w14:paraId="7848230C" w14:textId="3A857F01" w:rsidR="008F3E06" w:rsidRDefault="007F7A20">
      <w:r>
        <w:t xml:space="preserve">After predicting the future states </w:t>
      </w:r>
      <w:r w:rsidR="00D42FEA">
        <w:t xml:space="preserve">is decided on the strategy, most favourable is to follow the planned path. The second option is </w:t>
      </w:r>
      <w:r w:rsidR="000B331F">
        <w:t>to change course or speed without interacting with other vessels. The third option is to work together with others, this usually involves communication</w:t>
      </w:r>
      <w:r w:rsidR="00ED228D">
        <w:t xml:space="preserve">, if this is not successful, it becomes </w:t>
      </w:r>
      <w:proofErr w:type="gramStart"/>
      <w:r w:rsidR="00ED228D">
        <w:t xml:space="preserve">an emergency </w:t>
      </w:r>
      <w:r w:rsidR="00ED228D" w:rsidRPr="00E87667">
        <w:rPr>
          <w:noProof/>
        </w:rPr>
        <w:t>sit</w:t>
      </w:r>
      <w:r w:rsidR="00E87667">
        <w:rPr>
          <w:noProof/>
        </w:rPr>
        <w:t>u</w:t>
      </w:r>
      <w:r w:rsidR="00ED228D" w:rsidRPr="00E87667">
        <w:rPr>
          <w:noProof/>
        </w:rPr>
        <w:t>ation</w:t>
      </w:r>
      <w:proofErr w:type="gramEnd"/>
      <w:r w:rsidR="00ED228D">
        <w:t>.</w:t>
      </w:r>
    </w:p>
    <w:p w14:paraId="7A804888" w14:textId="197F5AF7" w:rsidR="003C4137" w:rsidRDefault="003C4137">
      <w:r>
        <w:t>-------- slide 13</w:t>
      </w:r>
    </w:p>
    <w:p w14:paraId="45D16995" w14:textId="1F8361B5" w:rsidR="003C4137" w:rsidRDefault="003C4137">
      <w:r>
        <w:t xml:space="preserve">These strategies are translated into actions. The </w:t>
      </w:r>
      <w:r w:rsidR="00035D57">
        <w:t xml:space="preserve">new situation is </w:t>
      </w:r>
      <w:r w:rsidR="00035D57" w:rsidRPr="00E87667">
        <w:rPr>
          <w:noProof/>
        </w:rPr>
        <w:t>th</w:t>
      </w:r>
      <w:r w:rsidR="00E87667">
        <w:rPr>
          <w:noProof/>
        </w:rPr>
        <w:t>e</w:t>
      </w:r>
      <w:r w:rsidR="00035D57" w:rsidRPr="00E87667">
        <w:rPr>
          <w:noProof/>
        </w:rPr>
        <w:t>n</w:t>
      </w:r>
      <w:r w:rsidR="00035D57">
        <w:t xml:space="preserve"> evaluated using different criteria. The closest point of approach is here </w:t>
      </w:r>
      <w:r w:rsidR="00035D57" w:rsidRPr="00E87667">
        <w:rPr>
          <w:noProof/>
        </w:rPr>
        <w:t>on</w:t>
      </w:r>
      <w:r w:rsidR="00E87667">
        <w:rPr>
          <w:noProof/>
        </w:rPr>
        <w:t>e</w:t>
      </w:r>
      <w:r w:rsidR="00035D57">
        <w:t xml:space="preserve"> of the most critical. </w:t>
      </w:r>
      <w:r w:rsidR="00181640">
        <w:t xml:space="preserve">This can be used to determine the perceived risk, and </w:t>
      </w:r>
      <w:r w:rsidR="00181640" w:rsidRPr="00E87667">
        <w:rPr>
          <w:noProof/>
        </w:rPr>
        <w:t>finally</w:t>
      </w:r>
      <w:r w:rsidR="00E87667">
        <w:rPr>
          <w:noProof/>
        </w:rPr>
        <w:t>,</w:t>
      </w:r>
      <w:r w:rsidR="00181640">
        <w:t xml:space="preserve"> decide if it’s a safe situation.</w:t>
      </w:r>
    </w:p>
    <w:p w14:paraId="4AA39D81" w14:textId="7BD8153E" w:rsidR="001F45FE" w:rsidRDefault="00AA4000">
      <w:r>
        <w:t>------- slide 14</w:t>
      </w:r>
    </w:p>
    <w:p w14:paraId="2BB3DBB1" w14:textId="76886542" w:rsidR="00AA4000" w:rsidRDefault="00A26F27">
      <w:r>
        <w:t>The next keyword in the research question is the manoeuvrability</w:t>
      </w:r>
    </w:p>
    <w:p w14:paraId="40606B46" w14:textId="18ED3134" w:rsidR="00A26F27" w:rsidRDefault="00A26F27">
      <w:r>
        <w:t>------- slide 15</w:t>
      </w:r>
    </w:p>
    <w:p w14:paraId="4376784C" w14:textId="13E9C1C0" w:rsidR="001F45FE" w:rsidRDefault="003C3EE8">
      <w:r>
        <w:t xml:space="preserve">When a ship is delivered the </w:t>
      </w:r>
      <w:proofErr w:type="gramStart"/>
      <w:r w:rsidR="001D01AF">
        <w:t>manoeuvrability</w:t>
      </w:r>
      <w:proofErr w:type="gramEnd"/>
      <w:r>
        <w:t xml:space="preserve"> characteristics are evaluated during the sea-trials. Two of the manoeuvres tested during the sea-trials are the turning circle test and the zig-zag test. </w:t>
      </w:r>
    </w:p>
    <w:p w14:paraId="4E130EF6" w14:textId="380CEAF9" w:rsidR="00D740F9" w:rsidRDefault="00750C99">
      <w:r>
        <w:t>These tests are also used for the evaluation of the tool I used to simulate situations</w:t>
      </w:r>
      <w:r w:rsidR="00751087">
        <w:t>.</w:t>
      </w:r>
      <w:r w:rsidR="00D740F9">
        <w:t xml:space="preserve"> I used here the </w:t>
      </w:r>
      <w:r w:rsidR="00670010">
        <w:t>tactical diameter, steady diameter, final speed and overshoot in the zig-zag test.</w:t>
      </w:r>
    </w:p>
    <w:p w14:paraId="629F30F1" w14:textId="59AB6A35" w:rsidR="00670010" w:rsidRDefault="00670010">
      <w:r>
        <w:t>The advance distance is the manoeuvrability characteristic I finally used to answer the research question</w:t>
      </w:r>
    </w:p>
    <w:p w14:paraId="20166C31" w14:textId="7B4EC36A" w:rsidR="00670010" w:rsidRDefault="00670010">
      <w:r>
        <w:t>---------- slide 16</w:t>
      </w:r>
    </w:p>
    <w:p w14:paraId="17ABAB8D" w14:textId="31446B05" w:rsidR="009C4FB1" w:rsidRDefault="00D44ED8">
      <w:r>
        <w:t xml:space="preserve">The final keyword which is discussed before going to the use case is the </w:t>
      </w:r>
      <w:r w:rsidR="00D63F63">
        <w:t>closest point of approach</w:t>
      </w:r>
    </w:p>
    <w:p w14:paraId="28CA7968" w14:textId="0251ADAF" w:rsidR="00D63F63" w:rsidRDefault="00D63F63">
      <w:r>
        <w:t>---------- slide 17</w:t>
      </w:r>
    </w:p>
    <w:p w14:paraId="1E425145" w14:textId="46EF5727" w:rsidR="00D63F63" w:rsidRDefault="00D63F63">
      <w:r>
        <w:t xml:space="preserve">Today the closest point of approach is already calculated via different systems, such as ECDIS and radar. They used a linearized method. Where the distance is calculated between two moving points, using the speed vector and current location. Simple linear algebra is here </w:t>
      </w:r>
      <w:proofErr w:type="gramStart"/>
      <w:r>
        <w:t>sufficient</w:t>
      </w:r>
      <w:proofErr w:type="gramEnd"/>
      <w:r>
        <w:t>.</w:t>
      </w:r>
    </w:p>
    <w:p w14:paraId="3773D946" w14:textId="25493221" w:rsidR="001F45FE" w:rsidRDefault="00AC1DF6">
      <w:r>
        <w:t xml:space="preserve">However, ships do also change their course, certainly in critical situations. </w:t>
      </w:r>
      <w:r w:rsidR="00F32074">
        <w:t>For these situations it is important to have a different manner of calculating the</w:t>
      </w:r>
      <w:r w:rsidR="00590C69">
        <w:t xml:space="preserve"> CPA. </w:t>
      </w:r>
      <w:r w:rsidR="00710BB7">
        <w:t xml:space="preserve">The algorithm I used predicts the paths of vessels </w:t>
      </w:r>
      <w:proofErr w:type="spellStart"/>
      <w:r w:rsidR="00710BB7">
        <w:t>and than</w:t>
      </w:r>
      <w:proofErr w:type="spellEnd"/>
      <w:r w:rsidR="00710BB7">
        <w:t xml:space="preserve"> calculates the distance between the location of each vessel at every timestep. The lowest </w:t>
      </w:r>
      <w:r w:rsidR="004C0965">
        <w:t xml:space="preserve">distance is the </w:t>
      </w:r>
      <w:r w:rsidR="00710BB7">
        <w:t xml:space="preserve">closest point of approach. </w:t>
      </w:r>
    </w:p>
    <w:p w14:paraId="07C01F08" w14:textId="77777777" w:rsidR="00107BFA" w:rsidRDefault="00107BFA">
      <w:r>
        <w:br w:type="page"/>
      </w:r>
    </w:p>
    <w:p w14:paraId="5D9B534B" w14:textId="2ECB24C9" w:rsidR="001F45FE" w:rsidRDefault="00903C1C">
      <w:r>
        <w:lastRenderedPageBreak/>
        <w:t>---------- slide 1</w:t>
      </w:r>
      <w:r w:rsidR="00040F3B">
        <w:t>9</w:t>
      </w:r>
    </w:p>
    <w:p w14:paraId="7384A3E7" w14:textId="1AC81BB7" w:rsidR="00903C1C" w:rsidRDefault="00903C1C">
      <w:r>
        <w:t>Now we start to understand the research question, lets</w:t>
      </w:r>
      <w:r w:rsidR="00FB4B7C">
        <w:t xml:space="preserve"> discuss the ships. The use case which </w:t>
      </w:r>
      <w:r w:rsidR="00A62976">
        <w:t xml:space="preserve">is used, </w:t>
      </w:r>
      <w:r w:rsidR="00FB4B7C">
        <w:t xml:space="preserve">is a </w:t>
      </w:r>
      <w:proofErr w:type="gramStart"/>
      <w:r w:rsidR="00A62976">
        <w:t>double crossing</w:t>
      </w:r>
      <w:proofErr w:type="gramEnd"/>
      <w:r w:rsidR="00A62976">
        <w:t xml:space="preserve"> </w:t>
      </w:r>
      <w:r w:rsidR="00FB4B7C">
        <w:t>situation at the north sea. Three ships are involved. The small general cargo vessel Astrorunner</w:t>
      </w:r>
      <w:r w:rsidR="009F06E8">
        <w:t xml:space="preserve">. The Gulf Valour, </w:t>
      </w:r>
      <w:r w:rsidR="000E69A3">
        <w:t xml:space="preserve">a large oil tanker. I joined a pilot on this ship. The last vessel is the </w:t>
      </w:r>
      <w:r w:rsidR="00635DAC">
        <w:t xml:space="preserve">almost 400 meter, </w:t>
      </w:r>
      <w:r w:rsidR="000E69A3">
        <w:t xml:space="preserve">Emma Maersk, </w:t>
      </w:r>
      <w:r w:rsidR="00635DAC">
        <w:t>one of the largest container vessels in the world.</w:t>
      </w:r>
    </w:p>
    <w:p w14:paraId="43A2A4D4" w14:textId="1EA8199C" w:rsidR="0066198E" w:rsidRDefault="006063B7">
      <w:r>
        <w:t xml:space="preserve">--------- slide </w:t>
      </w:r>
      <w:r w:rsidR="00040F3B">
        <w:t>20</w:t>
      </w:r>
    </w:p>
    <w:p w14:paraId="67C3114C" w14:textId="77777777" w:rsidR="00571981" w:rsidRDefault="006D7B27">
      <w:r>
        <w:t>When neither of the</w:t>
      </w:r>
      <w:r w:rsidR="00672A5F">
        <w:t xml:space="preserve"> ships changes course or speed, will this result in a collision.</w:t>
      </w:r>
    </w:p>
    <w:p w14:paraId="2FCAD25C" w14:textId="77777777" w:rsidR="0030512F" w:rsidRDefault="00571981">
      <w:r>
        <w:t xml:space="preserve">The COLREGs, which are the rules of the road for ships say that in this case the ship from starboard or right </w:t>
      </w:r>
      <w:r w:rsidR="002D13C2">
        <w:t>should keep course and speed, while the ship from port should give-way, thus manoeuvre in such a manner that a safe situation is acquired.</w:t>
      </w:r>
    </w:p>
    <w:p w14:paraId="2B5E0A36" w14:textId="77777777" w:rsidR="0030512F" w:rsidRDefault="0030512F">
      <w:proofErr w:type="gramStart"/>
      <w:r>
        <w:t>Thus</w:t>
      </w:r>
      <w:proofErr w:type="gramEnd"/>
      <w:r>
        <w:t xml:space="preserve"> the Gulf Valour has to change its course.</w:t>
      </w:r>
    </w:p>
    <w:p w14:paraId="3EF8BC5C" w14:textId="77777777" w:rsidR="00F53786" w:rsidRDefault="0030512F">
      <w:r>
        <w:t xml:space="preserve">The Astrorunner becomes however the give-way vessel when crossing the Emma Maersk. </w:t>
      </w:r>
      <w:proofErr w:type="gramStart"/>
      <w:r>
        <w:t>Thus</w:t>
      </w:r>
      <w:proofErr w:type="gramEnd"/>
      <w:r>
        <w:t xml:space="preserve"> </w:t>
      </w:r>
      <w:r w:rsidR="00497BE6">
        <w:t>the Astrorunner has limited space to react.</w:t>
      </w:r>
      <w:r w:rsidR="00DF610C">
        <w:t xml:space="preserve"> </w:t>
      </w:r>
    </w:p>
    <w:p w14:paraId="08F806AA" w14:textId="27511490" w:rsidR="00F53786" w:rsidRDefault="00F53786">
      <w:r>
        <w:t>------- slide 2</w:t>
      </w:r>
      <w:r w:rsidR="00040F3B">
        <w:t>1</w:t>
      </w:r>
    </w:p>
    <w:p w14:paraId="3C1D647D" w14:textId="1F52DA1B" w:rsidR="006063B7" w:rsidRDefault="00F53786">
      <w:r>
        <w:t>The situation will look like this when played</w:t>
      </w:r>
      <w:r w:rsidR="009160D9">
        <w:t xml:space="preserve"> 10 times faster than real-time.</w:t>
      </w:r>
    </w:p>
    <w:p w14:paraId="4886048A" w14:textId="1CAAB9E1" w:rsidR="009160D9" w:rsidRDefault="001306DA">
      <w:proofErr w:type="gramStart"/>
      <w:r>
        <w:t>It can be seen that first</w:t>
      </w:r>
      <w:proofErr w:type="gramEnd"/>
      <w:r>
        <w:t xml:space="preserve"> the Gulf Valour gives way, when the Gulf Valour passes behind, </w:t>
      </w:r>
      <w:r w:rsidR="001C731A">
        <w:t>the Astrorunner is allowed to change its course and speed. From that moment on it has to give-way to the Emma Maersk.</w:t>
      </w:r>
    </w:p>
    <w:p w14:paraId="5CA9B125" w14:textId="3624F892" w:rsidR="00E02D4A" w:rsidRDefault="00E02D4A">
      <w:r>
        <w:t>------- slide 2</w:t>
      </w:r>
      <w:r w:rsidR="00040F3B">
        <w:t>2</w:t>
      </w:r>
    </w:p>
    <w:p w14:paraId="4AA161A1" w14:textId="783F780E" w:rsidR="00E02D4A" w:rsidRDefault="00E02D4A">
      <w:r>
        <w:t>During my research I’ve analysed the evasive manoeuvre which first the Gulf Valour used, and later the Astrorunner.</w:t>
      </w:r>
      <w:r w:rsidR="00117790">
        <w:t xml:space="preserve"> Where the course is changed by giving maximum rudder. The speed reduces due to the </w:t>
      </w:r>
      <w:r w:rsidR="009E69E7">
        <w:t xml:space="preserve">drift angle, which is the difference between the course and heading. </w:t>
      </w:r>
      <w:r w:rsidR="0031009F">
        <w:t xml:space="preserve">Resulting in a larger frontal area, more resistance, and the force from the </w:t>
      </w:r>
      <w:r w:rsidR="00C000CE">
        <w:t xml:space="preserve">screw is not in the direction of the </w:t>
      </w:r>
      <w:r w:rsidR="00163752">
        <w:t>movement, resulting in a lower efficiency.</w:t>
      </w:r>
    </w:p>
    <w:p w14:paraId="35EDB868" w14:textId="06A28AD2" w:rsidR="00703446" w:rsidRDefault="00703446">
      <w:r>
        <w:t>The distance till initial CPA is here the distance till the collision.</w:t>
      </w:r>
      <w:r w:rsidR="00552D50">
        <w:t xml:space="preserve"> A combination of the distance travelled to the side, and reduction in speed will result in an increase of the closest point of approach.</w:t>
      </w:r>
    </w:p>
    <w:p w14:paraId="6514ECA4" w14:textId="77777777" w:rsidR="00B7427B" w:rsidRDefault="00B7427B">
      <w:r>
        <w:br w:type="page"/>
      </w:r>
    </w:p>
    <w:p w14:paraId="179E5BAB" w14:textId="56CDED25" w:rsidR="005473C0" w:rsidRDefault="005473C0">
      <w:r>
        <w:lastRenderedPageBreak/>
        <w:t>-------- slide 2</w:t>
      </w:r>
      <w:r w:rsidR="00FE5AF3">
        <w:t>3</w:t>
      </w:r>
    </w:p>
    <w:p w14:paraId="3A8DC8BC" w14:textId="77777777" w:rsidR="00F1526C" w:rsidRDefault="005473C0">
      <w:r>
        <w:t xml:space="preserve">This manoeuvre have I simulated </w:t>
      </w:r>
      <w:r w:rsidR="0071188C">
        <w:t>more than 9000 times. I’ve done this with the three different ships, thereby did I change its rudder configuration</w:t>
      </w:r>
      <w:r w:rsidR="00AD6719">
        <w:t xml:space="preserve"> and start speed, resulting </w:t>
      </w:r>
      <w:r w:rsidR="006F5AC0">
        <w:t xml:space="preserve">in </w:t>
      </w:r>
      <w:r w:rsidR="00775941">
        <w:t xml:space="preserve">different advance distances. </w:t>
      </w:r>
    </w:p>
    <w:p w14:paraId="1A828B2A" w14:textId="6C5AA12C" w:rsidR="005473C0" w:rsidRDefault="00775941">
      <w:r>
        <w:t>This helped me to find the relation between the distance till initial CPA,</w:t>
      </w:r>
      <w:r w:rsidR="00703446">
        <w:t xml:space="preserve"> the CPA and advance distance</w:t>
      </w:r>
      <w:r w:rsidR="006E4381">
        <w:t xml:space="preserve"> in critical situations</w:t>
      </w:r>
      <w:r w:rsidR="00703446">
        <w:t>.</w:t>
      </w:r>
      <w:r w:rsidR="00D57D7A">
        <w:t xml:space="preserve"> </w:t>
      </w:r>
      <w:proofErr w:type="gramStart"/>
      <w:r w:rsidR="00D57D7A">
        <w:t>Thus</w:t>
      </w:r>
      <w:proofErr w:type="gramEnd"/>
      <w:r w:rsidR="00D57D7A">
        <w:t xml:space="preserve"> when there it is not sure if there is enough room </w:t>
      </w:r>
      <w:r w:rsidR="00F00C45">
        <w:t>for an evasive</w:t>
      </w:r>
      <w:r w:rsidR="00D57D7A">
        <w:t xml:space="preserve"> </w:t>
      </w:r>
      <w:r w:rsidR="00F00C45">
        <w:t xml:space="preserve">manoeuvre. </w:t>
      </w:r>
    </w:p>
    <w:p w14:paraId="6BE5FCC2" w14:textId="7B9EEC63" w:rsidR="00F1526C" w:rsidRDefault="00F1526C">
      <w:r>
        <w:t xml:space="preserve">The maximum values at the top of this cloud of points show when </w:t>
      </w:r>
      <w:r w:rsidR="000F292C">
        <w:t xml:space="preserve">the ship has turned 90 degrees. In this situation the </w:t>
      </w:r>
      <w:proofErr w:type="gramStart"/>
      <w:r w:rsidR="000F292C">
        <w:t>two vessel</w:t>
      </w:r>
      <w:proofErr w:type="gramEnd"/>
      <w:r w:rsidR="000F292C">
        <w:t xml:space="preserve"> become parallel, which means it is not a crossing situation anymore.</w:t>
      </w:r>
    </w:p>
    <w:p w14:paraId="3D9C09B5" w14:textId="1DEDC98C" w:rsidR="00CA122A" w:rsidRDefault="00F00C45" w:rsidP="00400997">
      <w:r>
        <w:t>The relation</w:t>
      </w:r>
      <w:r w:rsidR="000D42B1">
        <w:t xml:space="preserve"> have I used to evaluate the use </w:t>
      </w:r>
      <w:proofErr w:type="gramStart"/>
      <w:r w:rsidR="000D42B1">
        <w:t>case, and</w:t>
      </w:r>
      <w:proofErr w:type="gramEnd"/>
      <w:r w:rsidR="000D42B1">
        <w:t xml:space="preserve"> show how the </w:t>
      </w:r>
      <w:r w:rsidR="00541A9A">
        <w:t>advance distance influenced the decision making process.</w:t>
      </w:r>
      <w:r w:rsidR="00262E6F">
        <w:t xml:space="preserve"> </w:t>
      </w:r>
    </w:p>
    <w:p w14:paraId="69A03BCB" w14:textId="3268D3EB" w:rsidR="00D6280D" w:rsidRDefault="00D6280D">
      <w:r>
        <w:t>--------- slide 2</w:t>
      </w:r>
      <w:r w:rsidR="00FE5AF3">
        <w:t>4</w:t>
      </w:r>
    </w:p>
    <w:p w14:paraId="7AFD1A3E" w14:textId="3B0BA31B" w:rsidR="00BB7024" w:rsidRDefault="00BB7024" w:rsidP="00F1526C">
      <w:r>
        <w:t xml:space="preserve">The red dotted line shows when a CPA of 370 meters is reached, which is acceptable according to various </w:t>
      </w:r>
      <w:r w:rsidR="006464C1">
        <w:t xml:space="preserve">seafarers in busy areas. </w:t>
      </w:r>
      <w:r w:rsidR="0015629C">
        <w:t xml:space="preserve">The green dotted line shows the distance the ship has left to manoeuvre in this specific situation. As is also </w:t>
      </w:r>
      <w:proofErr w:type="gramStart"/>
      <w:r w:rsidR="0015629C">
        <w:t>shown  in</w:t>
      </w:r>
      <w:proofErr w:type="gramEnd"/>
      <w:r w:rsidR="0015629C">
        <w:t xml:space="preserve"> the figure on the right</w:t>
      </w:r>
      <w:r w:rsidR="00FD7DA6">
        <w:t>.</w:t>
      </w:r>
    </w:p>
    <w:p w14:paraId="7F8E24FC" w14:textId="2CFA85F1" w:rsidR="00F1526C" w:rsidRDefault="00F1526C" w:rsidP="00F1526C">
      <w:proofErr w:type="gramStart"/>
      <w:r>
        <w:t>It can be seen that for</w:t>
      </w:r>
      <w:proofErr w:type="gramEnd"/>
      <w:r>
        <w:t xml:space="preserve"> the Astrorunner there is sufficient</w:t>
      </w:r>
      <w:r w:rsidR="00CE35DA">
        <w:t xml:space="preserve"> room to </w:t>
      </w:r>
      <w:r w:rsidR="00BE27A9">
        <w:t xml:space="preserve">turn </w:t>
      </w:r>
      <w:r w:rsidR="00CE35DA">
        <w:t xml:space="preserve">90 degrees, </w:t>
      </w:r>
      <w:r w:rsidR="00BE27A9">
        <w:t xml:space="preserve">which means that </w:t>
      </w:r>
      <w:r w:rsidR="00CE35DA">
        <w:t>the situation is not critical for the Astrorunner.</w:t>
      </w:r>
    </w:p>
    <w:p w14:paraId="21F13270" w14:textId="06845785" w:rsidR="00BE27A9" w:rsidRDefault="00BE27A9" w:rsidP="00F1526C">
      <w:r>
        <w:t xml:space="preserve">When using the original advance distance for the Gulf Valour, can be seen that there is not </w:t>
      </w:r>
      <w:proofErr w:type="gramStart"/>
      <w:r>
        <w:t>sufficient</w:t>
      </w:r>
      <w:proofErr w:type="gramEnd"/>
      <w:r>
        <w:t xml:space="preserve"> distance left to turn 90 degrees, making this situation more critical. There is however </w:t>
      </w:r>
      <w:proofErr w:type="gramStart"/>
      <w:r>
        <w:t>sufficient</w:t>
      </w:r>
      <w:proofErr w:type="gramEnd"/>
      <w:r>
        <w:t xml:space="preserve"> room to </w:t>
      </w:r>
      <w:r w:rsidR="00EF741D">
        <w:t>increase the CPA more than 370 meter, thus the situation is accepte</w:t>
      </w:r>
      <w:r w:rsidR="00845EF9">
        <w:t>d</w:t>
      </w:r>
      <w:r w:rsidR="00EF741D">
        <w:t>.</w:t>
      </w:r>
      <w:r w:rsidR="00845EF9">
        <w:t xml:space="preserve"> When changing the rudder configuration by adding a rudder for example, the manoeuvrability improves sufficiently to </w:t>
      </w:r>
      <w:r w:rsidR="00C950EB">
        <w:t>enable the ship to turn 90 degrees within 1060 meter.</w:t>
      </w:r>
    </w:p>
    <w:p w14:paraId="511DA6D1" w14:textId="44FF2EB5" w:rsidR="00EF741D" w:rsidRDefault="00EF741D" w:rsidP="00F1526C">
      <w:r>
        <w:t xml:space="preserve">When the Emma Maersk is however placed at the </w:t>
      </w:r>
      <w:r w:rsidR="007F26B0">
        <w:t xml:space="preserve">location of the red ship. </w:t>
      </w:r>
      <w:proofErr w:type="gramStart"/>
      <w:r w:rsidR="007F26B0">
        <w:t>It can be seen that the</w:t>
      </w:r>
      <w:proofErr w:type="gramEnd"/>
      <w:r w:rsidR="007F26B0">
        <w:t xml:space="preserve"> Emma Maersk needs more than 1200 meters to </w:t>
      </w:r>
      <w:r w:rsidR="00B87889">
        <w:t xml:space="preserve">do an evasive manoeuvre resulting in an CPA of 370 meter. </w:t>
      </w:r>
      <w:proofErr w:type="gramStart"/>
      <w:r w:rsidR="00B87889">
        <w:t>Thus</w:t>
      </w:r>
      <w:proofErr w:type="gramEnd"/>
      <w:r w:rsidR="00B87889">
        <w:t xml:space="preserve"> </w:t>
      </w:r>
      <w:r w:rsidR="00924C19">
        <w:t>communication is necessary to avoid a collision</w:t>
      </w:r>
      <w:r w:rsidR="006C5E53">
        <w:t>, as action are needed from the other vessel</w:t>
      </w:r>
      <w:r w:rsidR="004954E9">
        <w:t>.</w:t>
      </w:r>
    </w:p>
    <w:p w14:paraId="0CAFA45B" w14:textId="024E2AFE" w:rsidR="004954E9" w:rsidRDefault="004954E9" w:rsidP="00F1526C">
      <w:r>
        <w:t>-------- slide 2</w:t>
      </w:r>
      <w:r w:rsidR="00FE5AF3">
        <w:t>5</w:t>
      </w:r>
    </w:p>
    <w:p w14:paraId="73D6F095" w14:textId="3C1CAAD3" w:rsidR="00AD6E5D" w:rsidRDefault="00AD6E5D" w:rsidP="00F1526C">
      <w:r>
        <w:t xml:space="preserve">From my research including this use case can be concluded that the method works to determine if and why a situation is </w:t>
      </w:r>
      <w:r w:rsidR="00981DBC">
        <w:t xml:space="preserve">critical. By evaluating more </w:t>
      </w:r>
      <w:r w:rsidR="009B1ACB">
        <w:t xml:space="preserve">situations </w:t>
      </w:r>
      <w:r w:rsidR="00981DBC">
        <w:t xml:space="preserve">can be determined what </w:t>
      </w:r>
      <w:r w:rsidR="00A500B2">
        <w:t xml:space="preserve">the </w:t>
      </w:r>
      <w:r w:rsidR="00981DBC">
        <w:t xml:space="preserve">minimal manoeuvrability characteristics are to </w:t>
      </w:r>
      <w:r w:rsidR="00CD3029">
        <w:t>ensure that the chosen strategy will resulting in a closest point of approach that does not require communication.</w:t>
      </w:r>
    </w:p>
    <w:p w14:paraId="783BAF74" w14:textId="006C3F74" w:rsidR="00086745" w:rsidRDefault="00086745">
      <w:r>
        <w:br w:type="page"/>
      </w:r>
    </w:p>
    <w:p w14:paraId="53CAE3B6" w14:textId="2E06C0F1" w:rsidR="00F1526C" w:rsidRDefault="00086745">
      <w:r>
        <w:lastRenderedPageBreak/>
        <w:t>------- slide 26</w:t>
      </w:r>
    </w:p>
    <w:p w14:paraId="5424B631" w14:textId="6457CA3C" w:rsidR="00086745" w:rsidRDefault="00086745">
      <w:r>
        <w:t xml:space="preserve">Let us continue to the next part of this research, the development of </w:t>
      </w:r>
      <w:r w:rsidR="0047557C">
        <w:t xml:space="preserve">a protocol to enable communication between manned and unmanned ships. </w:t>
      </w:r>
      <w:r w:rsidR="00EC17BF">
        <w:t>In the previous part is already shown that there is a necessity for such a protocol</w:t>
      </w:r>
      <w:r w:rsidR="00151707">
        <w:t xml:space="preserve">. </w:t>
      </w:r>
      <w:r w:rsidR="0047557C">
        <w:t>I will first introduce the research question</w:t>
      </w:r>
      <w:r w:rsidR="00561D27">
        <w:t xml:space="preserve">. </w:t>
      </w:r>
      <w:proofErr w:type="gramStart"/>
      <w:r w:rsidR="00561D27">
        <w:t>Next</w:t>
      </w:r>
      <w:proofErr w:type="gramEnd"/>
      <w:r w:rsidR="00561D27">
        <w:t xml:space="preserve"> I will give a foundation on which the requirements will be based. I will present shortly the resulting design. </w:t>
      </w:r>
      <w:proofErr w:type="gramStart"/>
      <w:r w:rsidR="00561D27">
        <w:t>Finally</w:t>
      </w:r>
      <w:proofErr w:type="gramEnd"/>
      <w:r w:rsidR="00561D27">
        <w:t xml:space="preserve"> I will present the evaluation of t</w:t>
      </w:r>
      <w:r w:rsidR="00881EF8">
        <w:t xml:space="preserve">he </w:t>
      </w:r>
      <w:r w:rsidR="00EC17BF">
        <w:t>designed protocol.</w:t>
      </w:r>
    </w:p>
    <w:p w14:paraId="3C64FA2D" w14:textId="62B65A08" w:rsidR="00EC17BF" w:rsidRDefault="00EC17BF">
      <w:r>
        <w:t>-------- slide 27</w:t>
      </w:r>
    </w:p>
    <w:p w14:paraId="2707EDE7" w14:textId="708BC2DE" w:rsidR="00691542" w:rsidRDefault="00FD0663">
      <w:r>
        <w:t>The research question for this part is</w:t>
      </w:r>
      <w:r w:rsidR="00691542">
        <w:t xml:space="preserve">: Will a protocol based on existing maritime systems and communication protocols be </w:t>
      </w:r>
      <w:proofErr w:type="gramStart"/>
      <w:r w:rsidR="00691542">
        <w:t>sufficient</w:t>
      </w:r>
      <w:proofErr w:type="gramEnd"/>
      <w:r w:rsidR="00691542">
        <w:t xml:space="preserve"> to ensure safe navigation, while manned and unmanned vessels encounter each other?</w:t>
      </w:r>
    </w:p>
    <w:p w14:paraId="3CBFA17B" w14:textId="776C6D84" w:rsidR="001B6A4A" w:rsidRDefault="001B6A4A">
      <w:r>
        <w:t xml:space="preserve">I will explain this research question by answering </w:t>
      </w:r>
      <w:r w:rsidR="0012653B">
        <w:t>two</w:t>
      </w:r>
      <w:r>
        <w:t xml:space="preserve"> sub-questions.</w:t>
      </w:r>
    </w:p>
    <w:p w14:paraId="071FAD3D" w14:textId="5096D9C0" w:rsidR="00691542" w:rsidRDefault="00691542">
      <w:r>
        <w:t>-------- slide 28</w:t>
      </w:r>
    </w:p>
    <w:p w14:paraId="462C77BC" w14:textId="325EAB6E" w:rsidR="00691542" w:rsidRDefault="001B6A4A">
      <w:r>
        <w:t>What is a protocol?</w:t>
      </w:r>
    </w:p>
    <w:p w14:paraId="74E35F11" w14:textId="76D0C027" w:rsidR="001B6A4A" w:rsidRDefault="001B6A4A">
      <w:r>
        <w:t>A protocol</w:t>
      </w:r>
      <w:r w:rsidR="00355B47">
        <w:t xml:space="preserve"> defines the format and order of message</w:t>
      </w:r>
      <w:r w:rsidR="00700063">
        <w:t xml:space="preserve"> exchange between two or more communicating entities</w:t>
      </w:r>
      <w:r w:rsidR="002B6647">
        <w:t xml:space="preserve">, as well as the actions taken on the transmission or receipt of a message. </w:t>
      </w:r>
    </w:p>
    <w:p w14:paraId="41688E8E" w14:textId="53F23FD3" w:rsidR="001F1AE5" w:rsidRDefault="001F1AE5">
      <w:r>
        <w:t>------- slide 29</w:t>
      </w:r>
    </w:p>
    <w:p w14:paraId="0F875C18" w14:textId="52CDCF3E" w:rsidR="0012653B" w:rsidRDefault="00C9179F">
      <w:r>
        <w:t>Why existing systems and protocols?</w:t>
      </w:r>
    </w:p>
    <w:p w14:paraId="3C945E98" w14:textId="34C57D49" w:rsidR="00C9179F" w:rsidRDefault="001B54B0">
      <w:r>
        <w:t xml:space="preserve">The development of this protocol shouldn’t be the bottleneck for the development of unmanned vessels in general. </w:t>
      </w:r>
      <w:r w:rsidR="004A585A">
        <w:t>Therefor it should be easy to implement, and quickly accepted by seafarers. Using existing systems and protocols will ensure this.</w:t>
      </w:r>
    </w:p>
    <w:p w14:paraId="052CA0AB" w14:textId="73F6CE71" w:rsidR="00BF40D5" w:rsidRDefault="00012E2D">
      <w:r>
        <w:t>------- slide 3</w:t>
      </w:r>
      <w:r w:rsidR="00B400A0">
        <w:t>0</w:t>
      </w:r>
    </w:p>
    <w:p w14:paraId="7D7A07C3" w14:textId="7646734F" w:rsidR="00735557" w:rsidRDefault="009F6545">
      <w:r>
        <w:t>The high-level requirements for the protocol are that it should be easy to use, easy to understand, easy to implement and may not have a negative effect on the situational awareness</w:t>
      </w:r>
      <w:r w:rsidR="00BE7A70">
        <w:t xml:space="preserve">. </w:t>
      </w:r>
      <w:r w:rsidR="00832A71">
        <w:t>U</w:t>
      </w:r>
      <w:r w:rsidR="00BE7A70">
        <w:t xml:space="preserve">ser stories are used to define </w:t>
      </w:r>
      <w:r w:rsidR="00832A71">
        <w:t xml:space="preserve">more detailed </w:t>
      </w:r>
      <w:r w:rsidR="00BE7A70">
        <w:t>requirements</w:t>
      </w:r>
      <w:r w:rsidR="00433B22">
        <w:t>.</w:t>
      </w:r>
      <w:r w:rsidR="00735557">
        <w:br w:type="page"/>
      </w:r>
    </w:p>
    <w:p w14:paraId="5E5379D0" w14:textId="59AA733E" w:rsidR="00012E2D" w:rsidRDefault="00735557">
      <w:r>
        <w:lastRenderedPageBreak/>
        <w:t>-------- slide 3</w:t>
      </w:r>
      <w:r w:rsidR="00B400A0">
        <w:t>1</w:t>
      </w:r>
    </w:p>
    <w:p w14:paraId="74C1876F" w14:textId="0B5DC4E6" w:rsidR="00735557" w:rsidRDefault="00832A71">
      <w:r>
        <w:t>This has resulted in a design using the following technologies.</w:t>
      </w:r>
    </w:p>
    <w:p w14:paraId="27575DC2" w14:textId="4CA0BF7B" w:rsidR="00832A71" w:rsidRDefault="00A61A36">
      <w:r>
        <w:t xml:space="preserve">At the core of the protocol is communication via VHF radio. </w:t>
      </w:r>
      <w:r w:rsidR="00322669">
        <w:t xml:space="preserve">Where the agent </w:t>
      </w:r>
      <w:r w:rsidR="005D1BDC">
        <w:t xml:space="preserve">on board of the unmanned vessel should be able to negotiate and communicate this to the manned vessel. By using standard maritime communication phrases is ensured that the communication </w:t>
      </w:r>
      <w:r w:rsidR="000B23F4">
        <w:t xml:space="preserve">is well understandable via radio. Thereby is SMCP </w:t>
      </w:r>
      <w:r w:rsidR="00926D7D">
        <w:t>becoming the standard, so no adaptions of seafarers are needed. An addition could be the usage of addressed AIS messages</w:t>
      </w:r>
      <w:r w:rsidR="000646D1">
        <w:t>, as this is less complicated for computers to generate.</w:t>
      </w:r>
    </w:p>
    <w:p w14:paraId="4DDEBEA1" w14:textId="14772D19" w:rsidR="0059208F" w:rsidRDefault="0059208F">
      <w:r>
        <w:t>Thereby do seafarers like to know what kind of ship is close. Using different signals to show that the vessel is unmanned, will result in more trust from seafarers.</w:t>
      </w:r>
    </w:p>
    <w:p w14:paraId="0AA6F343" w14:textId="77777777" w:rsidR="00BD246B" w:rsidRDefault="00BD246B" w:rsidP="00BD246B">
      <w:r>
        <w:t>Within SMCP there are different speech acts. Each of these use marker words to show the purpose of the message. Advice, information, warning, intention, question, instruction and request.</w:t>
      </w:r>
    </w:p>
    <w:p w14:paraId="3B09C2A4" w14:textId="45618A28" w:rsidR="00DE30D2" w:rsidRDefault="00DE30D2">
      <w:r>
        <w:t>-------- slide 3</w:t>
      </w:r>
      <w:r w:rsidR="00B400A0">
        <w:t>2</w:t>
      </w:r>
    </w:p>
    <w:p w14:paraId="48DEBB77" w14:textId="4DD3FCB8" w:rsidR="00DE30D2" w:rsidRDefault="00DE30D2">
      <w:r>
        <w:t>This protocol is next evaluated. The questions asked during this evaluation are</w:t>
      </w:r>
      <w:r w:rsidR="00463A12">
        <w:t xml:space="preserve"> related to the dependent variables</w:t>
      </w:r>
      <w:r>
        <w:t>:</w:t>
      </w:r>
    </w:p>
    <w:p w14:paraId="52F3C71C" w14:textId="6617138A" w:rsidR="00DE30D2" w:rsidRDefault="00DE30D2">
      <w:r>
        <w:t>Does the protocol influence the performance of seafarers</w:t>
      </w:r>
      <w:r w:rsidR="00463A12">
        <w:t>?</w:t>
      </w:r>
    </w:p>
    <w:p w14:paraId="1E557378" w14:textId="0A2C20F1" w:rsidR="00463A12" w:rsidRDefault="00463A12">
      <w:r>
        <w:t>Are seafarers confident that the protocol will act as expected?</w:t>
      </w:r>
    </w:p>
    <w:p w14:paraId="59F86C61" w14:textId="6858A9E9" w:rsidR="00463A12" w:rsidRDefault="00463A12">
      <w:r>
        <w:t>Has the protocol a negative impact on the situational awareness</w:t>
      </w:r>
      <w:r w:rsidR="00A86356">
        <w:t>?</w:t>
      </w:r>
    </w:p>
    <w:p w14:paraId="2C7B4A3B" w14:textId="2921A287" w:rsidR="00A86356" w:rsidRDefault="00A86356">
      <w:r>
        <w:t>Do seafarers like to use the designed protocol?</w:t>
      </w:r>
    </w:p>
    <w:p w14:paraId="0A64EC7D" w14:textId="2FBFDD15" w:rsidR="00A86356" w:rsidRDefault="00A86356">
      <w:r>
        <w:t>-------- slide 3</w:t>
      </w:r>
      <w:r w:rsidR="00B400A0">
        <w:t>3</w:t>
      </w:r>
    </w:p>
    <w:p w14:paraId="5B54A8DA" w14:textId="04A4AA84" w:rsidR="00A86356" w:rsidRDefault="00A86356">
      <w:r>
        <w:t xml:space="preserve">During the experiment the seafarers had to navigate </w:t>
      </w:r>
      <w:r w:rsidR="0073097B">
        <w:t>in two situations</w:t>
      </w:r>
      <w:r w:rsidR="00BD6479">
        <w:t xml:space="preserve">. </w:t>
      </w:r>
      <w:r w:rsidR="00706B97">
        <w:t xml:space="preserve">16 seafarers did the experiment. I split the group in two, where the first group was only able to use the protocol in the first situation. Whereas the </w:t>
      </w:r>
      <w:r w:rsidR="00156EA0">
        <w:t xml:space="preserve">second group </w:t>
      </w:r>
      <w:r w:rsidR="00D3001A">
        <w:t xml:space="preserve">can use the protocol in </w:t>
      </w:r>
      <w:r w:rsidR="00156EA0">
        <w:t xml:space="preserve">the second situation. </w:t>
      </w:r>
    </w:p>
    <w:p w14:paraId="08012113" w14:textId="5331DC52" w:rsidR="00902B6D" w:rsidRDefault="00902B6D">
      <w:r>
        <w:t>-------- slide 3</w:t>
      </w:r>
      <w:r w:rsidR="00B400A0">
        <w:t>4</w:t>
      </w:r>
    </w:p>
    <w:p w14:paraId="4D41302F" w14:textId="3AB370B5" w:rsidR="00902B6D" w:rsidRDefault="0076122C">
      <w:r>
        <w:t>For the situation which is also used as use case in the previous part will I show how the conversation will be between two vessels.</w:t>
      </w:r>
    </w:p>
    <w:p w14:paraId="10F79969" w14:textId="7682C8B5" w:rsidR="004B7B41" w:rsidRDefault="004B7B41">
      <w:r>
        <w:t>-------- slide 3</w:t>
      </w:r>
      <w:r w:rsidR="00B400A0">
        <w:t>5</w:t>
      </w:r>
    </w:p>
    <w:p w14:paraId="369625AC" w14:textId="77777777" w:rsidR="00CD41BA" w:rsidRPr="00CD41BA" w:rsidRDefault="00CD41BA" w:rsidP="00CD41BA">
      <w:r w:rsidRPr="00CD41BA">
        <w:t>Gulf Valour, Gulf Valour. This is Astrorunner. Over.</w:t>
      </w:r>
    </w:p>
    <w:p w14:paraId="393004E3" w14:textId="77777777" w:rsidR="00CD41BA" w:rsidRPr="00CD41BA" w:rsidRDefault="00CD41BA" w:rsidP="00CD41BA">
      <w:r w:rsidRPr="00CD41BA">
        <w:t>Astrorunner. This is Gulf Valour. Over.</w:t>
      </w:r>
    </w:p>
    <w:p w14:paraId="0238444C" w14:textId="77777777" w:rsidR="00CD41BA" w:rsidRPr="00CD41BA" w:rsidRDefault="00CD41BA" w:rsidP="00CD41BA">
      <w:r w:rsidRPr="00CD41BA">
        <w:t>Gulf Valour. This is Astrorunner.</w:t>
      </w:r>
      <w:r w:rsidRPr="00CD41BA">
        <w:br/>
        <w:t>Question. Is your intention to alter course to starboard? Over.</w:t>
      </w:r>
    </w:p>
    <w:p w14:paraId="43A0C431" w14:textId="77777777" w:rsidR="00CD41BA" w:rsidRPr="00CD41BA" w:rsidRDefault="00CD41BA" w:rsidP="00CD41BA">
      <w:r w:rsidRPr="00CD41BA">
        <w:t>Astrorunner. This is Gulf Valour.</w:t>
      </w:r>
      <w:r w:rsidRPr="00CD41BA">
        <w:br/>
        <w:t>Question received. We will alter course to give way and pass one nautical mile astern. Over.</w:t>
      </w:r>
    </w:p>
    <w:p w14:paraId="09936891" w14:textId="77777777" w:rsidR="00CD41BA" w:rsidRPr="00CD41BA" w:rsidRDefault="00CD41BA" w:rsidP="00CD41BA">
      <w:r w:rsidRPr="00CD41BA">
        <w:t xml:space="preserve">Gulf Valour. This is Astrorunner. Understood. Have a good watch. </w:t>
      </w:r>
      <w:r w:rsidRPr="00CD41BA">
        <w:rPr>
          <w:lang w:val="nl-NL"/>
        </w:rPr>
        <w:t>Over.</w:t>
      </w:r>
    </w:p>
    <w:p w14:paraId="771F4835" w14:textId="2142C441" w:rsidR="00D25DDB" w:rsidRDefault="00CD41BA" w:rsidP="00CD41BA">
      <w:pPr>
        <w:rPr>
          <w:lang w:val="nl-NL"/>
        </w:rPr>
      </w:pPr>
      <w:r w:rsidRPr="00CD41BA">
        <w:rPr>
          <w:lang w:val="nl-NL"/>
        </w:rPr>
        <w:t xml:space="preserve">Astrorunner. </w:t>
      </w:r>
      <w:proofErr w:type="spellStart"/>
      <w:r w:rsidRPr="00CD41BA">
        <w:rPr>
          <w:lang w:val="nl-NL"/>
        </w:rPr>
        <w:t>This</w:t>
      </w:r>
      <w:proofErr w:type="spellEnd"/>
      <w:r w:rsidRPr="00CD41BA">
        <w:rPr>
          <w:lang w:val="nl-NL"/>
        </w:rPr>
        <w:t xml:space="preserve"> is Gulf </w:t>
      </w:r>
      <w:proofErr w:type="spellStart"/>
      <w:r w:rsidRPr="00CD41BA">
        <w:rPr>
          <w:lang w:val="nl-NL"/>
        </w:rPr>
        <w:t>Valour</w:t>
      </w:r>
      <w:proofErr w:type="spellEnd"/>
      <w:r w:rsidRPr="00CD41BA">
        <w:rPr>
          <w:lang w:val="nl-NL"/>
        </w:rPr>
        <w:t>. Over and out.</w:t>
      </w:r>
    </w:p>
    <w:p w14:paraId="196FC47D" w14:textId="77777777" w:rsidR="00D25DDB" w:rsidRDefault="00D25DDB">
      <w:pPr>
        <w:rPr>
          <w:lang w:val="nl-NL"/>
        </w:rPr>
      </w:pPr>
      <w:r>
        <w:rPr>
          <w:lang w:val="nl-NL"/>
        </w:rPr>
        <w:br w:type="page"/>
      </w:r>
    </w:p>
    <w:p w14:paraId="63FF8650" w14:textId="56939710" w:rsidR="004B7B41" w:rsidRDefault="00367E43">
      <w:r>
        <w:lastRenderedPageBreak/>
        <w:t>------- slide 3</w:t>
      </w:r>
      <w:r w:rsidR="00C41700">
        <w:t>6</w:t>
      </w:r>
    </w:p>
    <w:p w14:paraId="06E83466" w14:textId="686F4544" w:rsidR="00B218F3" w:rsidRDefault="00B218F3">
      <w:r>
        <w:t>During the experiment four variables are evaluated, which answer the research question.</w:t>
      </w:r>
    </w:p>
    <w:p w14:paraId="0FC1249D" w14:textId="19E4BE2D" w:rsidR="00B218F3" w:rsidRDefault="00B218F3">
      <w:r>
        <w:t>Performance, Trust, Situational awareness and Satisfaction.</w:t>
      </w:r>
    </w:p>
    <w:p w14:paraId="776083BC" w14:textId="4F770709" w:rsidR="00B218F3" w:rsidRDefault="00B218F3">
      <w:r>
        <w:t xml:space="preserve">------- slide </w:t>
      </w:r>
      <w:r w:rsidR="00247B81">
        <w:t>3</w:t>
      </w:r>
      <w:r w:rsidR="00C41700">
        <w:t>7</w:t>
      </w:r>
    </w:p>
    <w:p w14:paraId="2BE63AF2" w14:textId="11349ABD" w:rsidR="00367E43" w:rsidRDefault="00247B81">
      <w:r>
        <w:t xml:space="preserve">The performance is measured by </w:t>
      </w:r>
      <w:r w:rsidR="00EC5FA1">
        <w:t xml:space="preserve">checking if the participants followed the regulations and made the right decisions. The CPA was used as measure here. </w:t>
      </w:r>
      <w:r w:rsidR="008B48FA">
        <w:t xml:space="preserve">The </w:t>
      </w:r>
      <w:r w:rsidR="006E77F6">
        <w:t>usage of the protocol helped to make decisions</w:t>
      </w:r>
      <w:r w:rsidR="00FB3E2C">
        <w:t xml:space="preserve"> early</w:t>
      </w:r>
      <w:r w:rsidR="00E46075">
        <w:t>.</w:t>
      </w:r>
    </w:p>
    <w:p w14:paraId="2A20FBBC" w14:textId="067CA017" w:rsidR="00E46075" w:rsidRDefault="00E46075">
      <w:r>
        <w:t>------- slide 3</w:t>
      </w:r>
      <w:r w:rsidR="00C41700">
        <w:t>8</w:t>
      </w:r>
    </w:p>
    <w:p w14:paraId="468F8D99" w14:textId="2A73A937" w:rsidR="00E46075" w:rsidRDefault="00E46075">
      <w:r>
        <w:t xml:space="preserve">The participants are confident that the protocol will work. As SMCP is an idiot proof system. </w:t>
      </w:r>
      <w:r w:rsidR="00B40B6F">
        <w:t xml:space="preserve">They only worried </w:t>
      </w:r>
      <w:r w:rsidR="000A5009">
        <w:t xml:space="preserve">about </w:t>
      </w:r>
      <w:r w:rsidR="00B40B6F">
        <w:t>the voice recognition</w:t>
      </w:r>
      <w:r w:rsidR="000A5009">
        <w:t xml:space="preserve"> of non-western seafarers</w:t>
      </w:r>
      <w:r w:rsidR="00B40B6F">
        <w:t xml:space="preserve">. </w:t>
      </w:r>
    </w:p>
    <w:p w14:paraId="322F5F99" w14:textId="26AC9105" w:rsidR="00C748C0" w:rsidRDefault="00C748C0">
      <w:r>
        <w:t xml:space="preserve">-------- slide </w:t>
      </w:r>
      <w:r w:rsidR="00C41700">
        <w:t>39</w:t>
      </w:r>
    </w:p>
    <w:p w14:paraId="6FAD1729" w14:textId="6AFEF857" w:rsidR="00B02C4A" w:rsidRDefault="00B02C4A">
      <w:r>
        <w:t xml:space="preserve">The situational awareness had been checked by looking into the </w:t>
      </w:r>
      <w:r w:rsidR="00D87D9C">
        <w:t xml:space="preserve">awareness to details. Such as the speed of other vessels, but also the </w:t>
      </w:r>
      <w:proofErr w:type="spellStart"/>
      <w:r w:rsidR="00D87D9C">
        <w:t>color</w:t>
      </w:r>
      <w:proofErr w:type="spellEnd"/>
      <w:r w:rsidR="00D87D9C">
        <w:t xml:space="preserve"> of the vessel. This showed the free cognitive </w:t>
      </w:r>
      <w:r w:rsidR="00BF7111">
        <w:t>capacity. There was no significant impact of the protocol</w:t>
      </w:r>
      <w:r w:rsidR="007E45A4">
        <w:t>, which means that it does not negatively affect the situational awareness</w:t>
      </w:r>
    </w:p>
    <w:p w14:paraId="528A1A04" w14:textId="661B3AED" w:rsidR="007E45A4" w:rsidRDefault="007E45A4">
      <w:r>
        <w:t>------- slide 4</w:t>
      </w:r>
      <w:r w:rsidR="00C41700">
        <w:t>0</w:t>
      </w:r>
    </w:p>
    <w:p w14:paraId="2107F650" w14:textId="481F1755" w:rsidR="007E45A4" w:rsidRDefault="008850A2">
      <w:r>
        <w:t xml:space="preserve">They really liked the usage of SMCP and VHF radio, as they can work in the same manner </w:t>
      </w:r>
      <w:r w:rsidR="00133F1E">
        <w:t xml:space="preserve">as they are currently doing. </w:t>
      </w:r>
    </w:p>
    <w:p w14:paraId="6BCEEEA5" w14:textId="39636694" w:rsidR="00EB1E6C" w:rsidRDefault="0080190F">
      <w:r>
        <w:t>------- slide 4</w:t>
      </w:r>
      <w:r w:rsidR="00C41700">
        <w:t>1</w:t>
      </w:r>
    </w:p>
    <w:p w14:paraId="38C78B94" w14:textId="504231D2" w:rsidR="0080190F" w:rsidRDefault="0080190F">
      <w:r>
        <w:t xml:space="preserve">From the experiment we have </w:t>
      </w:r>
      <w:r w:rsidR="003B7FF4">
        <w:t xml:space="preserve">learned that </w:t>
      </w:r>
      <w:r w:rsidR="0019020F">
        <w:t xml:space="preserve">it is feasible to develop a protocol based on existing systems and protocols. But to take the next step in developing the protocol, </w:t>
      </w:r>
      <w:r w:rsidR="00716892">
        <w:t xml:space="preserve">are more evaluations necessary, which show the impact of the </w:t>
      </w:r>
      <w:r w:rsidR="00C61E7D">
        <w:t>protocol</w:t>
      </w:r>
      <w:r w:rsidR="009813F7">
        <w:t xml:space="preserve"> in more detail.</w:t>
      </w:r>
    </w:p>
    <w:p w14:paraId="167E1C0F" w14:textId="33B3FED4" w:rsidR="00CA04BF" w:rsidRDefault="00CA04BF">
      <w:r>
        <w:t>------- slide 4</w:t>
      </w:r>
      <w:r w:rsidR="00C41700">
        <w:t>2</w:t>
      </w:r>
    </w:p>
    <w:p w14:paraId="54B139BF" w14:textId="51C0D323" w:rsidR="00CA04BF" w:rsidRDefault="00CA04BF">
      <w:r>
        <w:t xml:space="preserve">From this research can be concluded that SMCP is a good foundation for developing the protocol. </w:t>
      </w:r>
      <w:proofErr w:type="gramStart"/>
      <w:r w:rsidR="0017698F">
        <w:t>Thus</w:t>
      </w:r>
      <w:proofErr w:type="gramEnd"/>
      <w:r w:rsidR="0017698F">
        <w:t xml:space="preserve"> the next step is to build a prototype which can be used for more detailed evaluations.</w:t>
      </w:r>
    </w:p>
    <w:p w14:paraId="6D70B523" w14:textId="77777777" w:rsidR="004E5955" w:rsidRDefault="004E5955"/>
    <w:sectPr w:rsidR="004E5955" w:rsidSect="00A5011F">
      <w:pgSz w:w="11906" w:h="16838"/>
      <w:pgMar w:top="1417" w:right="1274"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1tDQ1MzQyMTcxtLBQ0lEKTi0uzszPAykwqQUAzIA5AiwAAAA="/>
  </w:docVars>
  <w:rsids>
    <w:rsidRoot w:val="008A0E82"/>
    <w:rsid w:val="00000F5E"/>
    <w:rsid w:val="00012E2D"/>
    <w:rsid w:val="0002760F"/>
    <w:rsid w:val="00035D57"/>
    <w:rsid w:val="00040F3B"/>
    <w:rsid w:val="000510AE"/>
    <w:rsid w:val="00057A06"/>
    <w:rsid w:val="000646D1"/>
    <w:rsid w:val="000823C3"/>
    <w:rsid w:val="00085877"/>
    <w:rsid w:val="00086745"/>
    <w:rsid w:val="000A5009"/>
    <w:rsid w:val="000B23F4"/>
    <w:rsid w:val="000B331F"/>
    <w:rsid w:val="000D42B1"/>
    <w:rsid w:val="000E69A3"/>
    <w:rsid w:val="000F292C"/>
    <w:rsid w:val="00107BFA"/>
    <w:rsid w:val="00117790"/>
    <w:rsid w:val="001208FA"/>
    <w:rsid w:val="001240BE"/>
    <w:rsid w:val="0012653B"/>
    <w:rsid w:val="001306DA"/>
    <w:rsid w:val="00133F1E"/>
    <w:rsid w:val="00151707"/>
    <w:rsid w:val="0015629C"/>
    <w:rsid w:val="00156EA0"/>
    <w:rsid w:val="00160530"/>
    <w:rsid w:val="0016112E"/>
    <w:rsid w:val="00163752"/>
    <w:rsid w:val="0017698F"/>
    <w:rsid w:val="00181640"/>
    <w:rsid w:val="00187EDD"/>
    <w:rsid w:val="0019020F"/>
    <w:rsid w:val="001924C8"/>
    <w:rsid w:val="00193146"/>
    <w:rsid w:val="001A0106"/>
    <w:rsid w:val="001B0747"/>
    <w:rsid w:val="001B54B0"/>
    <w:rsid w:val="001B6A4A"/>
    <w:rsid w:val="001C20B2"/>
    <w:rsid w:val="001C236A"/>
    <w:rsid w:val="001C4633"/>
    <w:rsid w:val="001C731A"/>
    <w:rsid w:val="001D01AF"/>
    <w:rsid w:val="001F1AE5"/>
    <w:rsid w:val="001F45FE"/>
    <w:rsid w:val="0020202E"/>
    <w:rsid w:val="00226351"/>
    <w:rsid w:val="00247B81"/>
    <w:rsid w:val="00262E6F"/>
    <w:rsid w:val="00272AFC"/>
    <w:rsid w:val="00290AAD"/>
    <w:rsid w:val="00296BCB"/>
    <w:rsid w:val="002B6647"/>
    <w:rsid w:val="002C0400"/>
    <w:rsid w:val="002C577A"/>
    <w:rsid w:val="002D13C2"/>
    <w:rsid w:val="002E4F31"/>
    <w:rsid w:val="002F1B41"/>
    <w:rsid w:val="00300C30"/>
    <w:rsid w:val="0030283C"/>
    <w:rsid w:val="0030512F"/>
    <w:rsid w:val="0031009F"/>
    <w:rsid w:val="00317F85"/>
    <w:rsid w:val="00322669"/>
    <w:rsid w:val="0033238C"/>
    <w:rsid w:val="00355B47"/>
    <w:rsid w:val="00367E43"/>
    <w:rsid w:val="003773FB"/>
    <w:rsid w:val="003922F2"/>
    <w:rsid w:val="00392B18"/>
    <w:rsid w:val="003B6AFD"/>
    <w:rsid w:val="003B7FF4"/>
    <w:rsid w:val="003C3EE8"/>
    <w:rsid w:val="003C4137"/>
    <w:rsid w:val="003C5C93"/>
    <w:rsid w:val="003D4197"/>
    <w:rsid w:val="003F2E13"/>
    <w:rsid w:val="00400997"/>
    <w:rsid w:val="004339C2"/>
    <w:rsid w:val="00433B22"/>
    <w:rsid w:val="00463A12"/>
    <w:rsid w:val="00464E35"/>
    <w:rsid w:val="00467A46"/>
    <w:rsid w:val="0047557C"/>
    <w:rsid w:val="00475F17"/>
    <w:rsid w:val="004874A3"/>
    <w:rsid w:val="00490277"/>
    <w:rsid w:val="00494E0C"/>
    <w:rsid w:val="004954E9"/>
    <w:rsid w:val="004969C8"/>
    <w:rsid w:val="00497BE6"/>
    <w:rsid w:val="004A585A"/>
    <w:rsid w:val="004A660A"/>
    <w:rsid w:val="004B7B41"/>
    <w:rsid w:val="004C0965"/>
    <w:rsid w:val="004E5955"/>
    <w:rsid w:val="004F40F1"/>
    <w:rsid w:val="00525F14"/>
    <w:rsid w:val="00541A9A"/>
    <w:rsid w:val="005473C0"/>
    <w:rsid w:val="00552D50"/>
    <w:rsid w:val="00561D27"/>
    <w:rsid w:val="00565776"/>
    <w:rsid w:val="00571981"/>
    <w:rsid w:val="00577F3D"/>
    <w:rsid w:val="005837A6"/>
    <w:rsid w:val="005861BA"/>
    <w:rsid w:val="00586E40"/>
    <w:rsid w:val="00590C69"/>
    <w:rsid w:val="0059208F"/>
    <w:rsid w:val="005B68BF"/>
    <w:rsid w:val="005D1BDC"/>
    <w:rsid w:val="005D3AFE"/>
    <w:rsid w:val="005E243B"/>
    <w:rsid w:val="005E679C"/>
    <w:rsid w:val="006028CC"/>
    <w:rsid w:val="00604A42"/>
    <w:rsid w:val="006063B7"/>
    <w:rsid w:val="00612E46"/>
    <w:rsid w:val="00635DAC"/>
    <w:rsid w:val="00637D23"/>
    <w:rsid w:val="006428C3"/>
    <w:rsid w:val="006464C1"/>
    <w:rsid w:val="0066198E"/>
    <w:rsid w:val="006636AB"/>
    <w:rsid w:val="006642EF"/>
    <w:rsid w:val="00670010"/>
    <w:rsid w:val="00672A5F"/>
    <w:rsid w:val="00677789"/>
    <w:rsid w:val="00691542"/>
    <w:rsid w:val="006A23B8"/>
    <w:rsid w:val="006A3139"/>
    <w:rsid w:val="006A60D8"/>
    <w:rsid w:val="006C5E53"/>
    <w:rsid w:val="006D7B27"/>
    <w:rsid w:val="006E4381"/>
    <w:rsid w:val="006E45B5"/>
    <w:rsid w:val="006E77F6"/>
    <w:rsid w:val="006F163E"/>
    <w:rsid w:val="006F5AC0"/>
    <w:rsid w:val="006F750A"/>
    <w:rsid w:val="00700063"/>
    <w:rsid w:val="00703446"/>
    <w:rsid w:val="00706B97"/>
    <w:rsid w:val="00710BB7"/>
    <w:rsid w:val="0071188C"/>
    <w:rsid w:val="00716892"/>
    <w:rsid w:val="00721502"/>
    <w:rsid w:val="0073097B"/>
    <w:rsid w:val="00735557"/>
    <w:rsid w:val="00744CD7"/>
    <w:rsid w:val="007475C6"/>
    <w:rsid w:val="00750C99"/>
    <w:rsid w:val="00751087"/>
    <w:rsid w:val="0076122C"/>
    <w:rsid w:val="00775941"/>
    <w:rsid w:val="0079310F"/>
    <w:rsid w:val="00795B59"/>
    <w:rsid w:val="007A39A0"/>
    <w:rsid w:val="007E45A4"/>
    <w:rsid w:val="007F0EA2"/>
    <w:rsid w:val="007F26B0"/>
    <w:rsid w:val="007F7A20"/>
    <w:rsid w:val="0080190F"/>
    <w:rsid w:val="00804674"/>
    <w:rsid w:val="00812BAF"/>
    <w:rsid w:val="00832A71"/>
    <w:rsid w:val="00845EF9"/>
    <w:rsid w:val="00853C5A"/>
    <w:rsid w:val="0086276E"/>
    <w:rsid w:val="00867115"/>
    <w:rsid w:val="00877D93"/>
    <w:rsid w:val="00881EF8"/>
    <w:rsid w:val="00882D21"/>
    <w:rsid w:val="008850A2"/>
    <w:rsid w:val="008A0E82"/>
    <w:rsid w:val="008B48FA"/>
    <w:rsid w:val="008B70F3"/>
    <w:rsid w:val="008D3F0D"/>
    <w:rsid w:val="008E2F08"/>
    <w:rsid w:val="008E3937"/>
    <w:rsid w:val="008E7B2D"/>
    <w:rsid w:val="008F28F8"/>
    <w:rsid w:val="008F3E06"/>
    <w:rsid w:val="00902B6D"/>
    <w:rsid w:val="00903C1C"/>
    <w:rsid w:val="009160D9"/>
    <w:rsid w:val="00924C19"/>
    <w:rsid w:val="00924D59"/>
    <w:rsid w:val="00926D7D"/>
    <w:rsid w:val="00927A75"/>
    <w:rsid w:val="00944A38"/>
    <w:rsid w:val="009465D5"/>
    <w:rsid w:val="00970D3D"/>
    <w:rsid w:val="009813F7"/>
    <w:rsid w:val="00981957"/>
    <w:rsid w:val="00981DBC"/>
    <w:rsid w:val="00986A5E"/>
    <w:rsid w:val="009B1ACB"/>
    <w:rsid w:val="009C4FB1"/>
    <w:rsid w:val="009D386A"/>
    <w:rsid w:val="009E69E7"/>
    <w:rsid w:val="009F06E8"/>
    <w:rsid w:val="009F6545"/>
    <w:rsid w:val="00A26F27"/>
    <w:rsid w:val="00A43423"/>
    <w:rsid w:val="00A500B2"/>
    <w:rsid w:val="00A5011F"/>
    <w:rsid w:val="00A57E25"/>
    <w:rsid w:val="00A61A36"/>
    <w:rsid w:val="00A62976"/>
    <w:rsid w:val="00A86356"/>
    <w:rsid w:val="00A936F7"/>
    <w:rsid w:val="00AA4000"/>
    <w:rsid w:val="00AC1DF6"/>
    <w:rsid w:val="00AC5A61"/>
    <w:rsid w:val="00AC63A8"/>
    <w:rsid w:val="00AD6719"/>
    <w:rsid w:val="00AD6E5D"/>
    <w:rsid w:val="00AE1A10"/>
    <w:rsid w:val="00B02C4A"/>
    <w:rsid w:val="00B218F3"/>
    <w:rsid w:val="00B25814"/>
    <w:rsid w:val="00B400A0"/>
    <w:rsid w:val="00B40B6F"/>
    <w:rsid w:val="00B42CC6"/>
    <w:rsid w:val="00B61F04"/>
    <w:rsid w:val="00B7427B"/>
    <w:rsid w:val="00B769E7"/>
    <w:rsid w:val="00B87889"/>
    <w:rsid w:val="00B931AB"/>
    <w:rsid w:val="00BB7024"/>
    <w:rsid w:val="00BD0313"/>
    <w:rsid w:val="00BD246B"/>
    <w:rsid w:val="00BD6479"/>
    <w:rsid w:val="00BE0D59"/>
    <w:rsid w:val="00BE27A9"/>
    <w:rsid w:val="00BE7A70"/>
    <w:rsid w:val="00BF40D5"/>
    <w:rsid w:val="00BF7111"/>
    <w:rsid w:val="00C000CE"/>
    <w:rsid w:val="00C10D69"/>
    <w:rsid w:val="00C14E41"/>
    <w:rsid w:val="00C41700"/>
    <w:rsid w:val="00C422CB"/>
    <w:rsid w:val="00C61E7D"/>
    <w:rsid w:val="00C64900"/>
    <w:rsid w:val="00C748C0"/>
    <w:rsid w:val="00C9179F"/>
    <w:rsid w:val="00C950EB"/>
    <w:rsid w:val="00CA04BF"/>
    <w:rsid w:val="00CA122A"/>
    <w:rsid w:val="00CB663F"/>
    <w:rsid w:val="00CD3029"/>
    <w:rsid w:val="00CD41BA"/>
    <w:rsid w:val="00CE35DA"/>
    <w:rsid w:val="00D04A3F"/>
    <w:rsid w:val="00D25DDB"/>
    <w:rsid w:val="00D3001A"/>
    <w:rsid w:val="00D42FEA"/>
    <w:rsid w:val="00D44ED8"/>
    <w:rsid w:val="00D538C3"/>
    <w:rsid w:val="00D57A31"/>
    <w:rsid w:val="00D57D7A"/>
    <w:rsid w:val="00D6280D"/>
    <w:rsid w:val="00D63F63"/>
    <w:rsid w:val="00D700E4"/>
    <w:rsid w:val="00D740F9"/>
    <w:rsid w:val="00D87D9C"/>
    <w:rsid w:val="00DA64B7"/>
    <w:rsid w:val="00DC1076"/>
    <w:rsid w:val="00DE30D2"/>
    <w:rsid w:val="00DE760B"/>
    <w:rsid w:val="00DF610C"/>
    <w:rsid w:val="00E00DA8"/>
    <w:rsid w:val="00E02D4A"/>
    <w:rsid w:val="00E03713"/>
    <w:rsid w:val="00E03FDF"/>
    <w:rsid w:val="00E10E4F"/>
    <w:rsid w:val="00E12412"/>
    <w:rsid w:val="00E215DF"/>
    <w:rsid w:val="00E358D2"/>
    <w:rsid w:val="00E46075"/>
    <w:rsid w:val="00E64666"/>
    <w:rsid w:val="00E87667"/>
    <w:rsid w:val="00E8772F"/>
    <w:rsid w:val="00EB02E5"/>
    <w:rsid w:val="00EB1E6C"/>
    <w:rsid w:val="00EC17BF"/>
    <w:rsid w:val="00EC2A37"/>
    <w:rsid w:val="00EC5FA1"/>
    <w:rsid w:val="00ED228D"/>
    <w:rsid w:val="00ED2C89"/>
    <w:rsid w:val="00ED3442"/>
    <w:rsid w:val="00EF741D"/>
    <w:rsid w:val="00F00C45"/>
    <w:rsid w:val="00F1526C"/>
    <w:rsid w:val="00F32074"/>
    <w:rsid w:val="00F32094"/>
    <w:rsid w:val="00F53786"/>
    <w:rsid w:val="00F560E6"/>
    <w:rsid w:val="00F918FA"/>
    <w:rsid w:val="00FB3AC5"/>
    <w:rsid w:val="00FB3E2C"/>
    <w:rsid w:val="00FB4B7C"/>
    <w:rsid w:val="00FB5A0C"/>
    <w:rsid w:val="00FC0E3C"/>
    <w:rsid w:val="00FC4743"/>
    <w:rsid w:val="00FC79E8"/>
    <w:rsid w:val="00FD0663"/>
    <w:rsid w:val="00FD7DA6"/>
    <w:rsid w:val="00FE5AF3"/>
  </w:rsids>
  <m:mathPr>
    <m:mathFont m:val="Cambria Math"/>
    <m:brkBin m:val="before"/>
    <m:brkBinSub m:val="--"/>
    <m:smallFrac m:val="0"/>
    <m:dispDef/>
    <m:lMargin m:val="0"/>
    <m:rMargin m:val="0"/>
    <m:defJc m:val="centerGroup"/>
    <m:wrapIndent m:val="1440"/>
    <m:intLim m:val="subSup"/>
    <m:naryLim m:val="undOvr"/>
  </m:mathPr>
  <w:themeFontLang w:val="en-GB" w:eastAsia="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AD1EBB"/>
  <w15:chartTrackingRefBased/>
  <w15:docId w15:val="{A15873A2-1013-4213-83E4-C67084B9E4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ard">
    <w:name w:val="Normal"/>
    <w:qFormat/>
  </w:style>
  <w:style w:type="character" w:default="1" w:styleId="Standaardalinea-lettertype">
    <w:name w:val="Default Paragraph Font"/>
    <w:uiPriority w:val="1"/>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Inhopg1">
    <w:name w:val="toc 1"/>
    <w:basedOn w:val="Geenafstand"/>
    <w:next w:val="Geenafstand"/>
    <w:autoRedefine/>
    <w:uiPriority w:val="39"/>
    <w:rsid w:val="00ED2C89"/>
    <w:pPr>
      <w:tabs>
        <w:tab w:val="left" w:pos="1560"/>
      </w:tabs>
      <w:jc w:val="both"/>
    </w:pPr>
    <w:rPr>
      <w:rFonts w:ascii="Tahoma" w:hAnsi="Tahoma" w:cstheme="minorHAnsi"/>
      <w:b/>
      <w:bCs/>
      <w:smallCaps/>
      <w:color w:val="1F4E79" w:themeColor="accent5" w:themeShade="80"/>
      <w:sz w:val="20"/>
      <w:szCs w:val="20"/>
      <w:lang w:val="nl-NL"/>
    </w:rPr>
  </w:style>
  <w:style w:type="paragraph" w:styleId="Geenafstand">
    <w:name w:val="No Spacing"/>
    <w:uiPriority w:val="1"/>
    <w:qFormat/>
    <w:rsid w:val="00ED2C8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64329340">
      <w:bodyDiv w:val="1"/>
      <w:marLeft w:val="0"/>
      <w:marRight w:val="0"/>
      <w:marTop w:val="0"/>
      <w:marBottom w:val="0"/>
      <w:divBdr>
        <w:top w:val="none" w:sz="0" w:space="0" w:color="auto"/>
        <w:left w:val="none" w:sz="0" w:space="0" w:color="auto"/>
        <w:bottom w:val="none" w:sz="0" w:space="0" w:color="auto"/>
        <w:right w:val="none" w:sz="0" w:space="0" w:color="auto"/>
      </w:divBdr>
    </w:div>
    <w:div w:id="17479923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anto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40</TotalTime>
  <Pages>8</Pages>
  <Words>2536</Words>
  <Characters>14460</Characters>
  <Application>Microsoft Office Word</Application>
  <DocSecurity>0</DocSecurity>
  <Lines>120</Lines>
  <Paragraphs>3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6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gmar Wever</dc:creator>
  <cp:keywords/>
  <dc:description/>
  <cp:lastModifiedBy>Ingmar Wever</cp:lastModifiedBy>
  <cp:revision>313</cp:revision>
  <dcterms:created xsi:type="dcterms:W3CDTF">2018-12-17T11:25:00Z</dcterms:created>
  <dcterms:modified xsi:type="dcterms:W3CDTF">2018-12-18T17:23:00Z</dcterms:modified>
</cp:coreProperties>
</file>